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9F827" w14:textId="6F96B7A3" w:rsidR="00274876" w:rsidRDefault="00174EFF" w:rsidP="005973E1">
      <w:pPr>
        <w:pStyle w:val="Title"/>
        <w:jc w:val="center"/>
      </w:pPr>
      <w:r>
        <w:t>ETL Report</w:t>
      </w:r>
      <w:r w:rsidR="00376F9E">
        <w:t xml:space="preserve"> – Mastery Project</w:t>
      </w:r>
    </w:p>
    <w:p w14:paraId="560AA9F4" w14:textId="50E09800" w:rsidR="00174EFF" w:rsidRDefault="00376F9E" w:rsidP="00174EFF">
      <w:pPr>
        <w:jc w:val="center"/>
      </w:pPr>
      <w:r>
        <w:t>Darrell Gerber</w:t>
      </w:r>
      <w:r w:rsidR="007A1491">
        <w:br/>
      </w:r>
      <w:r>
        <w:t>December 14, 2021</w:t>
      </w:r>
    </w:p>
    <w:p w14:paraId="29810A6E" w14:textId="5679E238" w:rsidR="00174EFF" w:rsidRDefault="00174EFF" w:rsidP="00174EFF">
      <w:pPr>
        <w:jc w:val="center"/>
      </w:pPr>
    </w:p>
    <w:p w14:paraId="1CE86A65" w14:textId="18EE62A9" w:rsidR="00174EFF" w:rsidRDefault="00174EFF" w:rsidP="0052019B">
      <w:pPr>
        <w:pStyle w:val="Heading1"/>
        <w:jc w:val="center"/>
      </w:pPr>
      <w:r>
        <w:t>Introduction</w:t>
      </w:r>
    </w:p>
    <w:p w14:paraId="0C4BB22F" w14:textId="7C8829F1" w:rsidR="00B46258" w:rsidRPr="00B46258" w:rsidRDefault="00376F9E" w:rsidP="00174EFF">
      <w:r>
        <w:t xml:space="preserve">The Mastery project asks us to learn more about the quality of life in the US. </w:t>
      </w:r>
      <w:r w:rsidR="006A0414">
        <w:t>The two main questions are 1) What are the factors that impact the quality of life, and 2) Could the factors of quality of life vary from area to area. Two required data sets were provided with the option of using other data sets as needed to support our hypothesis.</w:t>
      </w:r>
    </w:p>
    <w:p w14:paraId="5D7CF614" w14:textId="0F8993B4" w:rsidR="00174EFF" w:rsidRDefault="00174EFF" w:rsidP="0052019B">
      <w:pPr>
        <w:pStyle w:val="Heading1"/>
        <w:jc w:val="center"/>
      </w:pPr>
      <w:r>
        <w:t>Data Sources</w:t>
      </w:r>
    </w:p>
    <w:p w14:paraId="41352CF4" w14:textId="77777777" w:rsidR="006A0414" w:rsidRDefault="006A0414" w:rsidP="005973E1">
      <w:pPr>
        <w:pStyle w:val="Heading2"/>
      </w:pPr>
      <w:r>
        <w:t>Required Datasets:</w:t>
      </w:r>
    </w:p>
    <w:p w14:paraId="0E5F29B3" w14:textId="73CF7FE1" w:rsidR="006A0414" w:rsidRPr="005973E1" w:rsidRDefault="006A0414" w:rsidP="00174EFF">
      <w:pPr>
        <w:rPr>
          <w:b/>
          <w:bCs/>
        </w:rPr>
      </w:pPr>
      <w:bookmarkStart w:id="0" w:name="_Hlk90383166"/>
      <w:r w:rsidRPr="005973E1">
        <w:rPr>
          <w:b/>
          <w:bCs/>
        </w:rPr>
        <w:t xml:space="preserve">Behavioral Risk Factor Data: Health-Related Quality of Life </w:t>
      </w:r>
    </w:p>
    <w:bookmarkEnd w:id="0"/>
    <w:p w14:paraId="6C08F4C2" w14:textId="5B968C0F" w:rsidR="007E7125" w:rsidRPr="007E7125" w:rsidRDefault="007E7125" w:rsidP="007E7125">
      <w:r>
        <w:t>Centers for Disease Control</w:t>
      </w:r>
      <w:r w:rsidRPr="007E7125">
        <w:t xml:space="preserve">. </w:t>
      </w:r>
      <w:r w:rsidR="006E106C" w:rsidRPr="006E106C">
        <w:t>Behavioral Risk Factor HRQOL</w:t>
      </w:r>
      <w:r w:rsidR="006E106C" w:rsidRPr="006E106C">
        <w:t xml:space="preserve"> </w:t>
      </w:r>
      <w:r w:rsidRPr="007E7125">
        <w:t>(</w:t>
      </w:r>
      <w:r w:rsidR="006E106C">
        <w:t>1993-2010</w:t>
      </w:r>
      <w:r w:rsidRPr="007E7125">
        <w:t>) [</w:t>
      </w:r>
      <w:r>
        <w:t>Data file</w:t>
      </w:r>
      <w:r w:rsidRPr="007E7125">
        <w:t xml:space="preserve">]. Retrieved from </w:t>
      </w:r>
      <w:r w:rsidR="006E106C" w:rsidRPr="006E106C">
        <w:t>https://data.world/cdc/behavioral-risk-factor-hrqol</w:t>
      </w:r>
    </w:p>
    <w:p w14:paraId="7A69E25B" w14:textId="3337F3E5" w:rsidR="006A0414" w:rsidRDefault="006A0414" w:rsidP="00174EFF">
      <w:r>
        <w:t>Accessed December 13, 2021</w:t>
      </w:r>
      <w:r w:rsidR="006E106C">
        <w:t>.</w:t>
      </w:r>
    </w:p>
    <w:p w14:paraId="7D0B1256" w14:textId="476009FE" w:rsidR="006A0414" w:rsidRDefault="006A0414" w:rsidP="00174EFF">
      <w:r>
        <w:t xml:space="preserve">Summary - </w:t>
      </w:r>
      <w:r w:rsidRPr="006A0414">
        <w:t>1993 - 2010. Centers for Disease Control and Prevention (CDC). Data are from the Behavioral Risk Factor Surveillance System (BRFSS). All respondents to the BRFSS are non-institutionalized adults, 18 years old or older. HRQOL surveillance is used to identify unmet population health needs including recognizing trends, disparities, and determinants of health in the population. HRQOL surveillance data can be used to inform decision making, and program and policy development. To assure that the population is benefiting from public health programs, HRQOL surveillance data can be used for program evaluation. A compact set of HRQOL measures including a summary measure of unhealthy days have been developed and validated for population health surveillance and have been widely used since 1993.</w:t>
      </w:r>
    </w:p>
    <w:p w14:paraId="4A6C38EE" w14:textId="6B8E8F60" w:rsidR="006A0414" w:rsidRDefault="005973E1" w:rsidP="00174EFF">
      <w:pPr>
        <w:rPr>
          <w:b/>
          <w:bCs/>
        </w:rPr>
      </w:pPr>
      <w:r w:rsidRPr="005973E1">
        <w:rPr>
          <w:b/>
          <w:bCs/>
        </w:rPr>
        <w:t>US Population by Zip Code</w:t>
      </w:r>
    </w:p>
    <w:p w14:paraId="740EA2E1" w14:textId="37C610C6" w:rsidR="007E7125" w:rsidRPr="007E7125" w:rsidRDefault="007E7125" w:rsidP="007E7125">
      <w:r>
        <w:t>US Census Bureau</w:t>
      </w:r>
      <w:r w:rsidRPr="007E7125">
        <w:t>. (</w:t>
      </w:r>
      <w:r>
        <w:t>2000 and 2010</w:t>
      </w:r>
      <w:r w:rsidRPr="007E7125">
        <w:t xml:space="preserve">). </w:t>
      </w:r>
      <w:r>
        <w:t>US Population By Zip Code</w:t>
      </w:r>
      <w:r w:rsidRPr="007E7125">
        <w:t xml:space="preserve"> (Version </w:t>
      </w:r>
      <w:r>
        <w:t>1</w:t>
      </w:r>
      <w:r w:rsidRPr="007E7125">
        <w:t>) [</w:t>
      </w:r>
      <w:r>
        <w:t>Data file</w:t>
      </w:r>
      <w:r w:rsidRPr="007E7125">
        <w:t>]. Retrieved from https://www.kaggle.com/census/us-population-by-zip-code</w:t>
      </w:r>
    </w:p>
    <w:p w14:paraId="69ED5033" w14:textId="3D039FDE" w:rsidR="005973E1" w:rsidRDefault="005973E1" w:rsidP="00174EFF">
      <w:r>
        <w:t>Accessed December 13, 2021</w:t>
      </w:r>
      <w:r w:rsidR="007E7125">
        <w:t>.</w:t>
      </w:r>
    </w:p>
    <w:p w14:paraId="45A2FE68" w14:textId="77777777" w:rsidR="005973E1" w:rsidRDefault="005973E1" w:rsidP="005973E1">
      <w:r>
        <w:t xml:space="preserve">Summary: </w:t>
      </w:r>
      <w:r>
        <w:t>The United States census count (also known as the Decennial Census of Population and Housing) is a count of every resident of the US. The census occurs every 10 years and is conducted by the United States Census Bureau. Census data is publicly available through the census website, but much of the data is available in summarized data and graphs. The raw data is often difficult to obtain, is typically divided by region, and it must be processed and combined to provide information about the nation as a whole.</w:t>
      </w:r>
    </w:p>
    <w:p w14:paraId="4EC8F366" w14:textId="1906C881" w:rsidR="005973E1" w:rsidRDefault="005973E1" w:rsidP="005973E1">
      <w:r>
        <w:t xml:space="preserve">The United States census dataset includes nationwide population counts from the 2000 and 2010 censuses. Data is broken out by gender, age and location using zip code tabular areas (ZCTAs) and </w:t>
      </w:r>
      <w:r>
        <w:lastRenderedPageBreak/>
        <w:t>GEOIDs. ZCTAs are generalized representations of zip codes, and often, though not always, are the same as the zip code for an area. GEOIDs are numeric codes that uniquely identify all administrative, legal, and statistical geographic areas for which the Census Bureau tabulates data. GEOIDs are useful for correlating census data with other censuses and surveys.</w:t>
      </w:r>
    </w:p>
    <w:p w14:paraId="2BF4251A" w14:textId="537D5E2B" w:rsidR="00B46258" w:rsidRDefault="00B46258" w:rsidP="00174EFF">
      <w:r>
        <w:t>Where did you find your data?  When did you access it?</w:t>
      </w:r>
      <w:r w:rsidR="003369A9">
        <w:t xml:space="preserve">  Cite your sources here.</w:t>
      </w:r>
      <w:r>
        <w:t xml:space="preserve">  Use proper citation here, using the APA format.</w:t>
      </w:r>
    </w:p>
    <w:p w14:paraId="0B928672" w14:textId="11E105B3" w:rsidR="00831E7A" w:rsidRDefault="00831E7A" w:rsidP="00831E7A">
      <w:pPr>
        <w:pStyle w:val="Heading2"/>
      </w:pPr>
      <w:r>
        <w:t>Additional Datasets:</w:t>
      </w:r>
    </w:p>
    <w:p w14:paraId="00A46405" w14:textId="7D9870CB" w:rsidR="00831E7A" w:rsidRPr="00B8078A" w:rsidRDefault="00831E7A" w:rsidP="00174EFF">
      <w:pPr>
        <w:rPr>
          <w:b/>
          <w:bCs/>
        </w:rPr>
      </w:pPr>
      <w:r w:rsidRPr="00B8078A">
        <w:rPr>
          <w:b/>
          <w:bCs/>
        </w:rPr>
        <w:t>Zip Code by State</w:t>
      </w:r>
    </w:p>
    <w:p w14:paraId="2172DF76" w14:textId="24AB55CB" w:rsidR="00831E7A" w:rsidRPr="007E7125" w:rsidRDefault="00831E7A" w:rsidP="00831E7A">
      <w:r>
        <w:t>National Bureau of Economic Research</w:t>
      </w:r>
      <w:r w:rsidRPr="007E7125">
        <w:t xml:space="preserve">. </w:t>
      </w:r>
      <w:r w:rsidRPr="00831E7A">
        <w:t>Individual Income Tax Statistics - ZIP Code Data (SOI)</w:t>
      </w:r>
      <w:r w:rsidRPr="00831E7A">
        <w:t xml:space="preserve"> </w:t>
      </w:r>
      <w:r w:rsidRPr="007E7125">
        <w:t>(</w:t>
      </w:r>
      <w:r>
        <w:t>2017-06-21</w:t>
      </w:r>
      <w:r w:rsidRPr="007E7125">
        <w:t>) [</w:t>
      </w:r>
      <w:r>
        <w:t>Data file</w:t>
      </w:r>
      <w:r w:rsidRPr="007E7125">
        <w:t xml:space="preserve">]. Retrieved </w:t>
      </w:r>
      <w:r w:rsidR="00B8078A">
        <w:t xml:space="preserve">years 2005 and 2010 </w:t>
      </w:r>
      <w:r w:rsidRPr="007E7125">
        <w:t>from https://www.kaggle.com/census/us-population-by-zip-code</w:t>
      </w:r>
    </w:p>
    <w:p w14:paraId="5C2C101C" w14:textId="2EFDA06F" w:rsidR="00831E7A" w:rsidRPr="00B46258" w:rsidRDefault="00B8078A" w:rsidP="00174EFF">
      <w:r>
        <w:t xml:space="preserve">Summary: </w:t>
      </w:r>
      <w:r w:rsidRPr="00B8078A">
        <w:t>The IRS creates Individual Income Tax ZIP Code Data which contains selected income and tax items classified by State, ZIP Code, and size of adjusted gross income.</w:t>
      </w:r>
    </w:p>
    <w:p w14:paraId="71087C1E" w14:textId="3D658E7C" w:rsidR="00174EFF" w:rsidRDefault="00174EFF" w:rsidP="0052019B">
      <w:pPr>
        <w:pStyle w:val="Heading1"/>
        <w:jc w:val="center"/>
      </w:pPr>
      <w:r>
        <w:t>Extraction</w:t>
      </w:r>
    </w:p>
    <w:p w14:paraId="7C17F047" w14:textId="21438F3B" w:rsidR="003369A9" w:rsidRPr="003369A9" w:rsidRDefault="0052019B" w:rsidP="00174EFF">
      <w:r>
        <w:t xml:space="preserve">All of the files were downloaded as CSV files and imported into Power Query in Excel as Unicode (UTF-8) for further transformation. </w:t>
      </w:r>
    </w:p>
    <w:p w14:paraId="0BE8D7E9" w14:textId="48062BBF" w:rsidR="00174EFF" w:rsidRDefault="00174EFF" w:rsidP="0052019B">
      <w:pPr>
        <w:pStyle w:val="Heading1"/>
        <w:jc w:val="center"/>
      </w:pPr>
      <w:r>
        <w:t>Transformation</w:t>
      </w:r>
    </w:p>
    <w:p w14:paraId="1234CB1E" w14:textId="6FEE4ECD" w:rsidR="00936F0E" w:rsidRDefault="00B263DA" w:rsidP="00174EFF">
      <w:r>
        <w:t xml:space="preserve">The five datasets mentioned above will be combined to three datasets using Power Query in Excel. </w:t>
      </w:r>
      <w:proofErr w:type="spellStart"/>
      <w:r w:rsidRPr="00B263DA">
        <w:t>Behavioral_Risk_Factor_Data</w:t>
      </w:r>
      <w:proofErr w:type="spellEnd"/>
      <w:r>
        <w:t xml:space="preserve"> consists of the contents of</w:t>
      </w:r>
      <w:r w:rsidRPr="00B263DA">
        <w:t xml:space="preserve"> </w:t>
      </w:r>
      <w:r>
        <w:t xml:space="preserve">the </w:t>
      </w:r>
      <w:r w:rsidRPr="00B263DA">
        <w:t>Behavioral Risk Factor Data: Health-Related Quality of Life</w:t>
      </w:r>
      <w:r>
        <w:t xml:space="preserve"> dataset with columns removed. </w:t>
      </w:r>
      <w:r w:rsidR="00775721">
        <w:t xml:space="preserve">PopByState2010 consists of a combination of the Population by </w:t>
      </w:r>
      <w:proofErr w:type="spellStart"/>
      <w:r w:rsidR="00775721">
        <w:t>Zipcode</w:t>
      </w:r>
      <w:proofErr w:type="spellEnd"/>
      <w:r w:rsidR="00775721">
        <w:t xml:space="preserve"> for 2010 and Zip Code by State for 2010.  </w:t>
      </w:r>
      <w:r w:rsidR="00775721">
        <w:t>PopByState20</w:t>
      </w:r>
      <w:r w:rsidR="00775721">
        <w:t>0</w:t>
      </w:r>
      <w:r w:rsidR="00775721">
        <w:t xml:space="preserve">0 consists of a combination of the Population by </w:t>
      </w:r>
      <w:proofErr w:type="spellStart"/>
      <w:r w:rsidR="00775721">
        <w:t>Zipcode</w:t>
      </w:r>
      <w:proofErr w:type="spellEnd"/>
      <w:r w:rsidR="00775721">
        <w:t xml:space="preserve"> for </w:t>
      </w:r>
      <w:r w:rsidR="00775721">
        <w:t>2000</w:t>
      </w:r>
      <w:r w:rsidR="00775721">
        <w:t xml:space="preserve"> and Zip Code by State for 2</w:t>
      </w:r>
      <w:r w:rsidR="00775721">
        <w:t xml:space="preserve">005. Note: 2005 was used as the nearest available date to the Population by </w:t>
      </w:r>
      <w:proofErr w:type="spellStart"/>
      <w:r w:rsidR="00775721">
        <w:t>Zipcode</w:t>
      </w:r>
      <w:proofErr w:type="spellEnd"/>
      <w:r w:rsidR="00775721">
        <w:t xml:space="preserve"> date</w:t>
      </w:r>
      <w:r w:rsidR="00775721">
        <w:t>.</w:t>
      </w:r>
    </w:p>
    <w:p w14:paraId="24521126" w14:textId="3FD2EA1A" w:rsidR="0030190F" w:rsidRPr="0030190F" w:rsidRDefault="0030190F" w:rsidP="00174EFF">
      <w:pPr>
        <w:rPr>
          <w:b/>
          <w:bCs/>
        </w:rPr>
      </w:pPr>
      <w:proofErr w:type="spellStart"/>
      <w:r w:rsidRPr="0030190F">
        <w:rPr>
          <w:b/>
          <w:bCs/>
        </w:rPr>
        <w:t>Behavioral_Risk_Factor_Data</w:t>
      </w:r>
      <w:proofErr w:type="spellEnd"/>
    </w:p>
    <w:tbl>
      <w:tblPr>
        <w:tblStyle w:val="TableGrid"/>
        <w:tblW w:w="0" w:type="auto"/>
        <w:tblLook w:val="04A0" w:firstRow="1" w:lastRow="0" w:firstColumn="1" w:lastColumn="0" w:noHBand="0" w:noVBand="1"/>
      </w:tblPr>
      <w:tblGrid>
        <w:gridCol w:w="4675"/>
        <w:gridCol w:w="4675"/>
      </w:tblGrid>
      <w:tr w:rsidR="00F8494B" w:rsidRPr="00E5720D" w14:paraId="56D42591" w14:textId="77777777" w:rsidTr="00F8494B">
        <w:tc>
          <w:tcPr>
            <w:tcW w:w="4675" w:type="dxa"/>
          </w:tcPr>
          <w:p w14:paraId="16999DFF" w14:textId="3DF25B6B" w:rsidR="00F8494B" w:rsidRPr="00E5720D" w:rsidRDefault="00F8494B" w:rsidP="00E5720D">
            <w:pPr>
              <w:jc w:val="center"/>
              <w:rPr>
                <w:b/>
                <w:bCs/>
              </w:rPr>
            </w:pPr>
            <w:r w:rsidRPr="00E5720D">
              <w:rPr>
                <w:b/>
                <w:bCs/>
              </w:rPr>
              <w:t>File</w:t>
            </w:r>
          </w:p>
        </w:tc>
        <w:tc>
          <w:tcPr>
            <w:tcW w:w="4675" w:type="dxa"/>
          </w:tcPr>
          <w:p w14:paraId="1E4EF9DC" w14:textId="2AC34E6D" w:rsidR="00F8494B" w:rsidRPr="00E5720D" w:rsidRDefault="00F8494B" w:rsidP="00E5720D">
            <w:pPr>
              <w:jc w:val="center"/>
              <w:rPr>
                <w:b/>
                <w:bCs/>
              </w:rPr>
            </w:pPr>
            <w:r w:rsidRPr="00E5720D">
              <w:rPr>
                <w:b/>
                <w:bCs/>
              </w:rPr>
              <w:t>Transformation</w:t>
            </w:r>
          </w:p>
        </w:tc>
      </w:tr>
      <w:tr w:rsidR="00F8494B" w14:paraId="21452B96" w14:textId="77777777" w:rsidTr="00F8494B">
        <w:tc>
          <w:tcPr>
            <w:tcW w:w="4675" w:type="dxa"/>
          </w:tcPr>
          <w:p w14:paraId="23B211CE" w14:textId="00FACEA0" w:rsidR="00F8494B" w:rsidRDefault="00F8494B" w:rsidP="00174EFF">
            <w:r w:rsidRPr="00F8494B">
              <w:t>Behavioral_Risk_Factor_Data__Health-Related_Quality_of_Life__HRQOL_.csv</w:t>
            </w:r>
          </w:p>
        </w:tc>
        <w:tc>
          <w:tcPr>
            <w:tcW w:w="4675" w:type="dxa"/>
          </w:tcPr>
          <w:p w14:paraId="0161D56B" w14:textId="6112335A" w:rsidR="00F8494B" w:rsidRDefault="00F8494B" w:rsidP="00174EFF">
            <w:r>
              <w:t xml:space="preserve">Removed Column </w:t>
            </w:r>
            <w:proofErr w:type="spellStart"/>
            <w:r>
              <w:t>DataSource</w:t>
            </w:r>
            <w:proofErr w:type="spellEnd"/>
          </w:p>
        </w:tc>
      </w:tr>
      <w:tr w:rsidR="00F8494B" w14:paraId="4C2C1920" w14:textId="77777777" w:rsidTr="00F8494B">
        <w:tc>
          <w:tcPr>
            <w:tcW w:w="4675" w:type="dxa"/>
          </w:tcPr>
          <w:p w14:paraId="75A5D86E" w14:textId="77777777" w:rsidR="00F8494B" w:rsidRDefault="00F8494B" w:rsidP="00174EFF"/>
        </w:tc>
        <w:tc>
          <w:tcPr>
            <w:tcW w:w="4675" w:type="dxa"/>
          </w:tcPr>
          <w:p w14:paraId="766CEF7A" w14:textId="3D4081E6" w:rsidR="00F8494B" w:rsidRDefault="00F8494B" w:rsidP="00174EFF">
            <w:r>
              <w:t xml:space="preserve">Removed Column </w:t>
            </w:r>
            <w:proofErr w:type="spellStart"/>
            <w:r>
              <w:t>Data_Value_Unit</w:t>
            </w:r>
            <w:proofErr w:type="spellEnd"/>
          </w:p>
        </w:tc>
      </w:tr>
      <w:tr w:rsidR="00F8494B" w14:paraId="44B8D89F" w14:textId="77777777" w:rsidTr="00F8494B">
        <w:tc>
          <w:tcPr>
            <w:tcW w:w="4675" w:type="dxa"/>
          </w:tcPr>
          <w:p w14:paraId="52CCB990" w14:textId="77777777" w:rsidR="00F8494B" w:rsidRDefault="00F8494B" w:rsidP="00174EFF"/>
        </w:tc>
        <w:tc>
          <w:tcPr>
            <w:tcW w:w="4675" w:type="dxa"/>
          </w:tcPr>
          <w:p w14:paraId="12F7BA75" w14:textId="1B011532" w:rsidR="00F8494B" w:rsidRDefault="00F8494B" w:rsidP="00174EFF">
            <w:r>
              <w:t xml:space="preserve">Removed Column </w:t>
            </w:r>
            <w:proofErr w:type="spellStart"/>
            <w:r>
              <w:t>Data_Value_Std_Err</w:t>
            </w:r>
            <w:proofErr w:type="spellEnd"/>
          </w:p>
        </w:tc>
      </w:tr>
      <w:tr w:rsidR="00F8494B" w14:paraId="6CEAD64C" w14:textId="77777777" w:rsidTr="00F8494B">
        <w:tc>
          <w:tcPr>
            <w:tcW w:w="4675" w:type="dxa"/>
          </w:tcPr>
          <w:p w14:paraId="025B157F" w14:textId="77777777" w:rsidR="00F8494B" w:rsidRDefault="00F8494B" w:rsidP="00174EFF"/>
        </w:tc>
        <w:tc>
          <w:tcPr>
            <w:tcW w:w="4675" w:type="dxa"/>
          </w:tcPr>
          <w:p w14:paraId="7B54526B" w14:textId="69294397" w:rsidR="00F8494B" w:rsidRDefault="00F8494B" w:rsidP="00174EFF">
            <w:r>
              <w:t xml:space="preserve">Removed Column </w:t>
            </w:r>
            <w:proofErr w:type="spellStart"/>
            <w:r>
              <w:t>CategoryID</w:t>
            </w:r>
            <w:proofErr w:type="spellEnd"/>
          </w:p>
        </w:tc>
      </w:tr>
      <w:tr w:rsidR="00F8494B" w14:paraId="7D546030" w14:textId="77777777" w:rsidTr="00F8494B">
        <w:tc>
          <w:tcPr>
            <w:tcW w:w="4675" w:type="dxa"/>
          </w:tcPr>
          <w:p w14:paraId="6580EEFD" w14:textId="77777777" w:rsidR="00F8494B" w:rsidRDefault="00F8494B" w:rsidP="00174EFF"/>
        </w:tc>
        <w:tc>
          <w:tcPr>
            <w:tcW w:w="4675" w:type="dxa"/>
          </w:tcPr>
          <w:p w14:paraId="1E5D5361" w14:textId="02B1D890" w:rsidR="00F8494B" w:rsidRDefault="00F8494B" w:rsidP="00174EFF">
            <w:r>
              <w:t xml:space="preserve">Removed Column </w:t>
            </w:r>
            <w:proofErr w:type="spellStart"/>
            <w:r>
              <w:t>LocationID</w:t>
            </w:r>
            <w:proofErr w:type="spellEnd"/>
          </w:p>
        </w:tc>
      </w:tr>
      <w:tr w:rsidR="00F8494B" w14:paraId="09FA053B" w14:textId="77777777" w:rsidTr="00F8494B">
        <w:tc>
          <w:tcPr>
            <w:tcW w:w="4675" w:type="dxa"/>
          </w:tcPr>
          <w:p w14:paraId="177737A7" w14:textId="77777777" w:rsidR="00F8494B" w:rsidRDefault="00F8494B" w:rsidP="00174EFF"/>
        </w:tc>
        <w:tc>
          <w:tcPr>
            <w:tcW w:w="4675" w:type="dxa"/>
          </w:tcPr>
          <w:p w14:paraId="539EB106" w14:textId="6CF92A77" w:rsidR="00F8494B" w:rsidRDefault="00F8494B" w:rsidP="00174EFF">
            <w:r>
              <w:t xml:space="preserve">Removed Column </w:t>
            </w:r>
            <w:proofErr w:type="spellStart"/>
            <w:r>
              <w:t>TopicID</w:t>
            </w:r>
            <w:proofErr w:type="spellEnd"/>
          </w:p>
        </w:tc>
      </w:tr>
      <w:tr w:rsidR="00F8494B" w14:paraId="0EFD64AD" w14:textId="77777777" w:rsidTr="00F8494B">
        <w:tc>
          <w:tcPr>
            <w:tcW w:w="4675" w:type="dxa"/>
          </w:tcPr>
          <w:p w14:paraId="4A7E7467" w14:textId="77777777" w:rsidR="00F8494B" w:rsidRDefault="00F8494B" w:rsidP="00174EFF"/>
        </w:tc>
        <w:tc>
          <w:tcPr>
            <w:tcW w:w="4675" w:type="dxa"/>
          </w:tcPr>
          <w:p w14:paraId="7044805D" w14:textId="2D8E3CEA" w:rsidR="00F8494B" w:rsidRDefault="00F8494B" w:rsidP="00174EFF">
            <w:r>
              <w:t xml:space="preserve">Removed Column </w:t>
            </w:r>
            <w:proofErr w:type="spellStart"/>
            <w:r>
              <w:t>BreakoutID</w:t>
            </w:r>
            <w:proofErr w:type="spellEnd"/>
          </w:p>
        </w:tc>
      </w:tr>
      <w:tr w:rsidR="00F8494B" w14:paraId="3EC430A1" w14:textId="77777777" w:rsidTr="00F8494B">
        <w:tc>
          <w:tcPr>
            <w:tcW w:w="4675" w:type="dxa"/>
          </w:tcPr>
          <w:p w14:paraId="228C7E88" w14:textId="77777777" w:rsidR="00F8494B" w:rsidRDefault="00F8494B" w:rsidP="00174EFF"/>
        </w:tc>
        <w:tc>
          <w:tcPr>
            <w:tcW w:w="4675" w:type="dxa"/>
          </w:tcPr>
          <w:p w14:paraId="02DEF75C" w14:textId="78106AA6" w:rsidR="00F8494B" w:rsidRDefault="00F8494B" w:rsidP="00174EFF">
            <w:r>
              <w:t xml:space="preserve">Removed Column </w:t>
            </w:r>
            <w:proofErr w:type="spellStart"/>
            <w:r>
              <w:t>BreakoutCatID</w:t>
            </w:r>
            <w:proofErr w:type="spellEnd"/>
          </w:p>
        </w:tc>
      </w:tr>
      <w:tr w:rsidR="00F8494B" w14:paraId="1C2E9012" w14:textId="77777777" w:rsidTr="00F8494B">
        <w:tc>
          <w:tcPr>
            <w:tcW w:w="4675" w:type="dxa"/>
          </w:tcPr>
          <w:p w14:paraId="1C2E7AAA" w14:textId="77777777" w:rsidR="00F8494B" w:rsidRDefault="00F8494B" w:rsidP="00174EFF"/>
        </w:tc>
        <w:tc>
          <w:tcPr>
            <w:tcW w:w="4675" w:type="dxa"/>
          </w:tcPr>
          <w:p w14:paraId="3E24932A" w14:textId="2DD45C87" w:rsidR="00F8494B" w:rsidRDefault="00F8494B" w:rsidP="00174EFF">
            <w:r>
              <w:t xml:space="preserve">Removed Column </w:t>
            </w:r>
            <w:proofErr w:type="spellStart"/>
            <w:r>
              <w:t>Data_Value_Footnote_Symbol</w:t>
            </w:r>
            <w:proofErr w:type="spellEnd"/>
          </w:p>
        </w:tc>
      </w:tr>
      <w:tr w:rsidR="00F8494B" w14:paraId="3F47F51B" w14:textId="77777777" w:rsidTr="00F8494B">
        <w:tc>
          <w:tcPr>
            <w:tcW w:w="4675" w:type="dxa"/>
          </w:tcPr>
          <w:p w14:paraId="30CA82FA" w14:textId="77777777" w:rsidR="00F8494B" w:rsidRDefault="00F8494B" w:rsidP="00174EFF"/>
        </w:tc>
        <w:tc>
          <w:tcPr>
            <w:tcW w:w="4675" w:type="dxa"/>
          </w:tcPr>
          <w:p w14:paraId="640F6FFC" w14:textId="46EE5F9D" w:rsidR="00F8494B" w:rsidRDefault="00F8494B" w:rsidP="00174EFF">
            <w:r>
              <w:t xml:space="preserve">Removed Column </w:t>
            </w:r>
            <w:proofErr w:type="spellStart"/>
            <w:r>
              <w:t>Data_Value_Footnote</w:t>
            </w:r>
            <w:proofErr w:type="spellEnd"/>
          </w:p>
        </w:tc>
      </w:tr>
      <w:tr w:rsidR="00F8494B" w14:paraId="64AB9842" w14:textId="77777777" w:rsidTr="00F8494B">
        <w:tc>
          <w:tcPr>
            <w:tcW w:w="4675" w:type="dxa"/>
          </w:tcPr>
          <w:p w14:paraId="14DCC284" w14:textId="77777777" w:rsidR="00F8494B" w:rsidRDefault="00F8494B" w:rsidP="00174EFF"/>
        </w:tc>
        <w:tc>
          <w:tcPr>
            <w:tcW w:w="4675" w:type="dxa"/>
          </w:tcPr>
          <w:p w14:paraId="741F0263" w14:textId="41D6E932" w:rsidR="00F8494B" w:rsidRDefault="00F8494B" w:rsidP="00174EFF">
            <w:r>
              <w:t xml:space="preserve">Removed Column </w:t>
            </w:r>
            <w:r>
              <w:t>Category</w:t>
            </w:r>
          </w:p>
        </w:tc>
      </w:tr>
    </w:tbl>
    <w:p w14:paraId="5BD612E2" w14:textId="50A9EF84" w:rsidR="000D577E" w:rsidRDefault="000D577E" w:rsidP="00174EFF"/>
    <w:p w14:paraId="687DF06B" w14:textId="2F996D08" w:rsidR="0030190F" w:rsidRPr="0030190F" w:rsidRDefault="0030190F" w:rsidP="0030190F">
      <w:pPr>
        <w:rPr>
          <w:b/>
          <w:bCs/>
        </w:rPr>
      </w:pPr>
      <w:r w:rsidRPr="0030190F">
        <w:rPr>
          <w:b/>
          <w:bCs/>
        </w:rPr>
        <w:lastRenderedPageBreak/>
        <w:t>PopByState2010</w:t>
      </w:r>
    </w:p>
    <w:tbl>
      <w:tblPr>
        <w:tblStyle w:val="TableGrid"/>
        <w:tblW w:w="0" w:type="auto"/>
        <w:tblLook w:val="04A0" w:firstRow="1" w:lastRow="0" w:firstColumn="1" w:lastColumn="0" w:noHBand="0" w:noVBand="1"/>
      </w:tblPr>
      <w:tblGrid>
        <w:gridCol w:w="4675"/>
        <w:gridCol w:w="4675"/>
      </w:tblGrid>
      <w:tr w:rsidR="0030190F" w:rsidRPr="00E5720D" w14:paraId="77E5BE9F" w14:textId="77777777" w:rsidTr="00586D7E">
        <w:tc>
          <w:tcPr>
            <w:tcW w:w="4675" w:type="dxa"/>
          </w:tcPr>
          <w:p w14:paraId="427D23F2" w14:textId="77777777" w:rsidR="0030190F" w:rsidRPr="00E5720D" w:rsidRDefault="0030190F" w:rsidP="00E5720D">
            <w:pPr>
              <w:jc w:val="center"/>
              <w:rPr>
                <w:b/>
                <w:bCs/>
              </w:rPr>
            </w:pPr>
            <w:r w:rsidRPr="00E5720D">
              <w:rPr>
                <w:b/>
                <w:bCs/>
              </w:rPr>
              <w:t>File</w:t>
            </w:r>
          </w:p>
        </w:tc>
        <w:tc>
          <w:tcPr>
            <w:tcW w:w="4675" w:type="dxa"/>
          </w:tcPr>
          <w:p w14:paraId="55D8C40B" w14:textId="77777777" w:rsidR="0030190F" w:rsidRPr="00E5720D" w:rsidRDefault="0030190F" w:rsidP="00E5720D">
            <w:pPr>
              <w:jc w:val="center"/>
              <w:rPr>
                <w:b/>
                <w:bCs/>
              </w:rPr>
            </w:pPr>
            <w:r w:rsidRPr="00E5720D">
              <w:rPr>
                <w:b/>
                <w:bCs/>
              </w:rPr>
              <w:t>Transformation</w:t>
            </w:r>
          </w:p>
        </w:tc>
      </w:tr>
      <w:tr w:rsidR="0030190F" w14:paraId="3E7DCBB8" w14:textId="77777777" w:rsidTr="00586D7E">
        <w:tc>
          <w:tcPr>
            <w:tcW w:w="4675" w:type="dxa"/>
          </w:tcPr>
          <w:p w14:paraId="43CED7CB" w14:textId="2F7A869F" w:rsidR="0030190F" w:rsidRDefault="0030190F" w:rsidP="00586D7E">
            <w:r w:rsidRPr="0030190F">
              <w:t>population_by_zip_2010.csv</w:t>
            </w:r>
          </w:p>
        </w:tc>
        <w:tc>
          <w:tcPr>
            <w:tcW w:w="4675" w:type="dxa"/>
          </w:tcPr>
          <w:p w14:paraId="71394E4D" w14:textId="1C966ED3" w:rsidR="0030190F" w:rsidRDefault="0030190F" w:rsidP="00586D7E">
            <w:r>
              <w:t>Add Column ‘</w:t>
            </w:r>
            <w:proofErr w:type="spellStart"/>
            <w:r>
              <w:t>zipcode_text</w:t>
            </w:r>
            <w:proofErr w:type="spellEnd"/>
            <w:r>
              <w:t xml:space="preserve">’ the converts the </w:t>
            </w:r>
            <w:proofErr w:type="spellStart"/>
            <w:r>
              <w:t>zipcode</w:t>
            </w:r>
            <w:proofErr w:type="spellEnd"/>
            <w:r>
              <w:t xml:space="preserve"> to text adding the leading zeros. </w:t>
            </w:r>
            <w:proofErr w:type="spellStart"/>
            <w:r w:rsidR="00B91D71" w:rsidRPr="00B91D71">
              <w:t>Number.ToText</w:t>
            </w:r>
            <w:proofErr w:type="spellEnd"/>
            <w:r w:rsidR="00B91D71" w:rsidRPr="00B91D71">
              <w:t>([</w:t>
            </w:r>
            <w:proofErr w:type="spellStart"/>
            <w:r w:rsidR="00B91D71" w:rsidRPr="00B91D71">
              <w:t>zipcode</w:t>
            </w:r>
            <w:proofErr w:type="spellEnd"/>
            <w:r w:rsidR="00B91D71" w:rsidRPr="00B91D71">
              <w:t>], "00000")</w:t>
            </w:r>
          </w:p>
        </w:tc>
      </w:tr>
      <w:tr w:rsidR="0030190F" w14:paraId="1F08110F" w14:textId="77777777" w:rsidTr="00586D7E">
        <w:tc>
          <w:tcPr>
            <w:tcW w:w="4675" w:type="dxa"/>
          </w:tcPr>
          <w:p w14:paraId="7AFD3379" w14:textId="77777777" w:rsidR="0030190F" w:rsidRDefault="0030190F" w:rsidP="00586D7E"/>
        </w:tc>
        <w:tc>
          <w:tcPr>
            <w:tcW w:w="4675" w:type="dxa"/>
          </w:tcPr>
          <w:p w14:paraId="5EAC9CCB" w14:textId="027F81B3" w:rsidR="0030190F" w:rsidRDefault="00B91D71" w:rsidP="00586D7E">
            <w:r>
              <w:t xml:space="preserve">Change Type </w:t>
            </w:r>
            <w:r w:rsidR="004F6F93">
              <w:t xml:space="preserve">of ‘population’ </w:t>
            </w:r>
            <w:r>
              <w:t xml:space="preserve">to </w:t>
            </w:r>
            <w:r w:rsidR="00003522">
              <w:t>Whole Number</w:t>
            </w:r>
            <w:r w:rsidR="0030190F">
              <w:t xml:space="preserve"> </w:t>
            </w:r>
          </w:p>
        </w:tc>
      </w:tr>
      <w:tr w:rsidR="0030190F" w14:paraId="35E7B8B1" w14:textId="77777777" w:rsidTr="00586D7E">
        <w:tc>
          <w:tcPr>
            <w:tcW w:w="4675" w:type="dxa"/>
          </w:tcPr>
          <w:p w14:paraId="138322DA" w14:textId="77777777" w:rsidR="0030190F" w:rsidRDefault="0030190F" w:rsidP="00586D7E"/>
        </w:tc>
        <w:tc>
          <w:tcPr>
            <w:tcW w:w="4675" w:type="dxa"/>
          </w:tcPr>
          <w:p w14:paraId="28DCB3BA" w14:textId="51DC372E" w:rsidR="0030190F" w:rsidRDefault="004F6F93" w:rsidP="00586D7E">
            <w:r>
              <w:t>Filter ‘gender’ by &lt;blank&gt; to show only the total population for that zip code</w:t>
            </w:r>
            <w:r w:rsidR="0030190F">
              <w:t xml:space="preserve"> </w:t>
            </w:r>
          </w:p>
        </w:tc>
      </w:tr>
      <w:tr w:rsidR="0030190F" w14:paraId="20DCC0C5" w14:textId="77777777" w:rsidTr="00586D7E">
        <w:tc>
          <w:tcPr>
            <w:tcW w:w="4675" w:type="dxa"/>
          </w:tcPr>
          <w:p w14:paraId="15A53B24" w14:textId="77777777" w:rsidR="0030190F" w:rsidRDefault="0030190F" w:rsidP="00586D7E"/>
        </w:tc>
        <w:tc>
          <w:tcPr>
            <w:tcW w:w="4675" w:type="dxa"/>
          </w:tcPr>
          <w:p w14:paraId="7EDA8993" w14:textId="0554A92A" w:rsidR="0030190F" w:rsidRDefault="0030190F" w:rsidP="00586D7E">
            <w:r>
              <w:t xml:space="preserve">Removed Column </w:t>
            </w:r>
            <w:r w:rsidR="004F6F93">
              <w:t>‘gender’, ‘</w:t>
            </w:r>
            <w:proofErr w:type="spellStart"/>
            <w:r w:rsidR="004F6F93">
              <w:t>minimum_age</w:t>
            </w:r>
            <w:proofErr w:type="spellEnd"/>
            <w:r w:rsidR="004F6F93">
              <w:t>’,  ‘</w:t>
            </w:r>
            <w:proofErr w:type="spellStart"/>
            <w:r w:rsidR="004F6F93">
              <w:t>maximum_age</w:t>
            </w:r>
            <w:proofErr w:type="spellEnd"/>
            <w:r w:rsidR="004F6F93">
              <w:t>’</w:t>
            </w:r>
            <w:r w:rsidR="008F702A">
              <w:t>, ‘</w:t>
            </w:r>
            <w:proofErr w:type="spellStart"/>
            <w:r w:rsidR="008F702A">
              <w:t>zipcode</w:t>
            </w:r>
            <w:proofErr w:type="spellEnd"/>
            <w:r w:rsidR="008F702A">
              <w:t>’, and ‘</w:t>
            </w:r>
            <w:proofErr w:type="spellStart"/>
            <w:r w:rsidR="008F702A">
              <w:t>geo_id</w:t>
            </w:r>
            <w:proofErr w:type="spellEnd"/>
            <w:r w:rsidR="008F702A">
              <w:t>’</w:t>
            </w:r>
            <w:r w:rsidR="004F6F93">
              <w:t xml:space="preserve">. </w:t>
            </w:r>
          </w:p>
        </w:tc>
      </w:tr>
      <w:tr w:rsidR="005A734D" w14:paraId="47443C7B" w14:textId="77777777" w:rsidTr="00586D7E">
        <w:tc>
          <w:tcPr>
            <w:tcW w:w="4675" w:type="dxa"/>
          </w:tcPr>
          <w:p w14:paraId="4FDBFC7D" w14:textId="2654F802" w:rsidR="005A734D" w:rsidRDefault="005A734D" w:rsidP="005A734D">
            <w:r w:rsidRPr="005A734D">
              <w:t>zipcode2010.csv</w:t>
            </w:r>
          </w:p>
        </w:tc>
        <w:tc>
          <w:tcPr>
            <w:tcW w:w="4675" w:type="dxa"/>
          </w:tcPr>
          <w:p w14:paraId="457226B8" w14:textId="35336A44" w:rsidR="005A734D" w:rsidRDefault="005A734D" w:rsidP="005A734D">
            <w:r>
              <w:t>Add Column ‘</w:t>
            </w:r>
            <w:proofErr w:type="spellStart"/>
            <w:r>
              <w:t>zipcode_text</w:t>
            </w:r>
            <w:proofErr w:type="spellEnd"/>
            <w:r>
              <w:t xml:space="preserve">’ the converts the </w:t>
            </w:r>
            <w:proofErr w:type="spellStart"/>
            <w:r>
              <w:t>zipcode</w:t>
            </w:r>
            <w:proofErr w:type="spellEnd"/>
            <w:r>
              <w:t xml:space="preserve"> to text adding the leading zeros. </w:t>
            </w:r>
            <w:proofErr w:type="spellStart"/>
            <w:r w:rsidRPr="00B91D71">
              <w:t>Number.ToText</w:t>
            </w:r>
            <w:proofErr w:type="spellEnd"/>
            <w:r w:rsidRPr="00B91D71">
              <w:t>([</w:t>
            </w:r>
            <w:proofErr w:type="spellStart"/>
            <w:r w:rsidRPr="00B91D71">
              <w:t>zipcode</w:t>
            </w:r>
            <w:proofErr w:type="spellEnd"/>
            <w:r w:rsidRPr="00B91D71">
              <w:t>], "00000")</w:t>
            </w:r>
          </w:p>
        </w:tc>
      </w:tr>
      <w:tr w:rsidR="005A734D" w14:paraId="69BF9DE2" w14:textId="77777777" w:rsidTr="00586D7E">
        <w:tc>
          <w:tcPr>
            <w:tcW w:w="4675" w:type="dxa"/>
          </w:tcPr>
          <w:p w14:paraId="1FD11A25" w14:textId="77777777" w:rsidR="005A734D" w:rsidRDefault="005A734D" w:rsidP="005A734D"/>
        </w:tc>
        <w:tc>
          <w:tcPr>
            <w:tcW w:w="4675" w:type="dxa"/>
          </w:tcPr>
          <w:p w14:paraId="33E4C0A7" w14:textId="7FE50AC9" w:rsidR="005A734D" w:rsidRDefault="005A734D" w:rsidP="005A734D">
            <w:r>
              <w:t>Remove</w:t>
            </w:r>
            <w:r w:rsidR="009041CB">
              <w:t xml:space="preserve"> Duplicates in ‘</w:t>
            </w:r>
            <w:proofErr w:type="spellStart"/>
            <w:r w:rsidR="009041CB">
              <w:t>zipcode_text</w:t>
            </w:r>
            <w:proofErr w:type="spellEnd"/>
            <w:r w:rsidR="009041CB">
              <w:t>’</w:t>
            </w:r>
          </w:p>
        </w:tc>
      </w:tr>
      <w:tr w:rsidR="005A734D" w14:paraId="0C07F732" w14:textId="77777777" w:rsidTr="00586D7E">
        <w:tc>
          <w:tcPr>
            <w:tcW w:w="4675" w:type="dxa"/>
          </w:tcPr>
          <w:p w14:paraId="7718D16C" w14:textId="77777777" w:rsidR="005A734D" w:rsidRDefault="005A734D" w:rsidP="005A734D"/>
        </w:tc>
        <w:tc>
          <w:tcPr>
            <w:tcW w:w="4675" w:type="dxa"/>
          </w:tcPr>
          <w:p w14:paraId="0E2712C6" w14:textId="320AE6E4" w:rsidR="005A734D" w:rsidRDefault="005A734D" w:rsidP="005A734D">
            <w:r>
              <w:t>Removed Column</w:t>
            </w:r>
            <w:r w:rsidR="009041CB">
              <w:t>s – All IRS return data</w:t>
            </w:r>
          </w:p>
        </w:tc>
      </w:tr>
      <w:tr w:rsidR="005A734D" w14:paraId="603FAFF0" w14:textId="77777777" w:rsidTr="00586D7E">
        <w:tc>
          <w:tcPr>
            <w:tcW w:w="4675" w:type="dxa"/>
          </w:tcPr>
          <w:p w14:paraId="28A2F4A9" w14:textId="77777777" w:rsidR="005A734D" w:rsidRDefault="005A734D" w:rsidP="005A734D"/>
        </w:tc>
        <w:tc>
          <w:tcPr>
            <w:tcW w:w="4675" w:type="dxa"/>
          </w:tcPr>
          <w:p w14:paraId="0E90B36A" w14:textId="40A36754" w:rsidR="005A734D" w:rsidRDefault="005A734D" w:rsidP="005A734D">
            <w:r>
              <w:t xml:space="preserve">Removed Column </w:t>
            </w:r>
            <w:r w:rsidR="009041CB">
              <w:t>‘</w:t>
            </w:r>
            <w:proofErr w:type="spellStart"/>
            <w:r w:rsidR="009041CB">
              <w:t>statefips</w:t>
            </w:r>
            <w:proofErr w:type="spellEnd"/>
            <w:r w:rsidR="009041CB">
              <w:t>’</w:t>
            </w:r>
          </w:p>
        </w:tc>
      </w:tr>
      <w:tr w:rsidR="005A734D" w14:paraId="602F6FD2" w14:textId="77777777" w:rsidTr="00586D7E">
        <w:tc>
          <w:tcPr>
            <w:tcW w:w="4675" w:type="dxa"/>
          </w:tcPr>
          <w:p w14:paraId="064D8081" w14:textId="77777777" w:rsidR="005A734D" w:rsidRDefault="005A734D" w:rsidP="005A734D"/>
        </w:tc>
        <w:tc>
          <w:tcPr>
            <w:tcW w:w="4675" w:type="dxa"/>
          </w:tcPr>
          <w:p w14:paraId="66478112" w14:textId="08845579" w:rsidR="005A734D" w:rsidRDefault="005A734D" w:rsidP="005A734D">
            <w:r>
              <w:t xml:space="preserve">Removed Column </w:t>
            </w:r>
            <w:r w:rsidR="009041CB">
              <w:t>‘</w:t>
            </w:r>
            <w:proofErr w:type="spellStart"/>
            <w:r w:rsidR="009041CB">
              <w:t>zipcode</w:t>
            </w:r>
            <w:proofErr w:type="spellEnd"/>
            <w:r w:rsidR="009041CB">
              <w:t>’</w:t>
            </w:r>
          </w:p>
        </w:tc>
      </w:tr>
      <w:tr w:rsidR="005A734D" w14:paraId="440403EF" w14:textId="77777777" w:rsidTr="00586D7E">
        <w:tc>
          <w:tcPr>
            <w:tcW w:w="4675" w:type="dxa"/>
          </w:tcPr>
          <w:p w14:paraId="16E1B4CA" w14:textId="77777777" w:rsidR="005A734D" w:rsidRDefault="005A734D" w:rsidP="005A734D"/>
        </w:tc>
        <w:tc>
          <w:tcPr>
            <w:tcW w:w="4675" w:type="dxa"/>
          </w:tcPr>
          <w:p w14:paraId="6BE179A1" w14:textId="7F71766C" w:rsidR="005A734D" w:rsidRDefault="005A734D" w:rsidP="005A734D">
            <w:r>
              <w:t xml:space="preserve">Removed Column </w:t>
            </w:r>
            <w:r w:rsidR="009041CB">
              <w:t>‘year’</w:t>
            </w:r>
          </w:p>
        </w:tc>
      </w:tr>
      <w:tr w:rsidR="005A734D" w14:paraId="56FD83C8" w14:textId="77777777" w:rsidTr="009041CB">
        <w:trPr>
          <w:trHeight w:val="908"/>
        </w:trPr>
        <w:tc>
          <w:tcPr>
            <w:tcW w:w="4675" w:type="dxa"/>
          </w:tcPr>
          <w:p w14:paraId="6917B7C5" w14:textId="2FA5CD4C" w:rsidR="005A734D" w:rsidRDefault="009041CB" w:rsidP="005A734D">
            <w:r>
              <w:t>PopByState2010</w:t>
            </w:r>
          </w:p>
        </w:tc>
        <w:tc>
          <w:tcPr>
            <w:tcW w:w="4675" w:type="dxa"/>
          </w:tcPr>
          <w:p w14:paraId="4DF1F980" w14:textId="052A2805" w:rsidR="005A734D" w:rsidRDefault="009041CB" w:rsidP="005A734D">
            <w:r>
              <w:t xml:space="preserve">Merge </w:t>
            </w:r>
            <w:r>
              <w:t xml:space="preserve">zipcode2010.csv </w:t>
            </w:r>
            <w:r>
              <w:t xml:space="preserve">with </w:t>
            </w:r>
            <w:r>
              <w:t xml:space="preserve">population_by_zip_2010.csv </w:t>
            </w:r>
            <w:r>
              <w:t>with a Left Join on the ‘</w:t>
            </w:r>
            <w:proofErr w:type="spellStart"/>
            <w:r>
              <w:t>zipcode_text</w:t>
            </w:r>
            <w:proofErr w:type="spellEnd"/>
            <w:r>
              <w:t xml:space="preserve">’ columns. </w:t>
            </w:r>
          </w:p>
        </w:tc>
      </w:tr>
      <w:tr w:rsidR="009041CB" w14:paraId="238BB867" w14:textId="77777777" w:rsidTr="009041CB">
        <w:trPr>
          <w:trHeight w:val="908"/>
        </w:trPr>
        <w:tc>
          <w:tcPr>
            <w:tcW w:w="4675" w:type="dxa"/>
          </w:tcPr>
          <w:p w14:paraId="02963C1B" w14:textId="77777777" w:rsidR="009041CB" w:rsidRDefault="009041CB" w:rsidP="005A734D"/>
        </w:tc>
        <w:tc>
          <w:tcPr>
            <w:tcW w:w="4675" w:type="dxa"/>
          </w:tcPr>
          <w:p w14:paraId="588C9061" w14:textId="7F8AA618" w:rsidR="009041CB" w:rsidRDefault="00E5720D" w:rsidP="005A734D">
            <w:r>
              <w:t>Expand ‘population_by_zip_2010’ table to include only population. Creates a ‘population_by_zip_2010.population’ column.</w:t>
            </w:r>
          </w:p>
        </w:tc>
      </w:tr>
      <w:tr w:rsidR="00E5720D" w14:paraId="324C3405" w14:textId="77777777" w:rsidTr="009041CB">
        <w:trPr>
          <w:trHeight w:val="908"/>
        </w:trPr>
        <w:tc>
          <w:tcPr>
            <w:tcW w:w="4675" w:type="dxa"/>
          </w:tcPr>
          <w:p w14:paraId="77918A02" w14:textId="77777777" w:rsidR="00E5720D" w:rsidRDefault="00E5720D" w:rsidP="005A734D"/>
        </w:tc>
        <w:tc>
          <w:tcPr>
            <w:tcW w:w="4675" w:type="dxa"/>
          </w:tcPr>
          <w:p w14:paraId="25686DE2" w14:textId="031B0A31" w:rsidR="00E5720D" w:rsidRDefault="00E5720D" w:rsidP="005A734D">
            <w:r>
              <w:t>Group By ‘state’ to new column ‘</w:t>
            </w:r>
            <w:proofErr w:type="spellStart"/>
            <w:r>
              <w:t>StateSum</w:t>
            </w:r>
            <w:proofErr w:type="spellEnd"/>
            <w:r>
              <w:t xml:space="preserve">’, operation is Sum on column ‘population_by_zip_2010.population’. This creates the total population by state by adding the population for all </w:t>
            </w:r>
            <w:proofErr w:type="spellStart"/>
            <w:r>
              <w:t>zipcodes</w:t>
            </w:r>
            <w:proofErr w:type="spellEnd"/>
            <w:r>
              <w:t xml:space="preserve"> in each state.</w:t>
            </w:r>
          </w:p>
        </w:tc>
      </w:tr>
    </w:tbl>
    <w:p w14:paraId="56B57927" w14:textId="706838BB" w:rsidR="0030190F" w:rsidRDefault="0030190F" w:rsidP="0030190F"/>
    <w:p w14:paraId="0668EBBF" w14:textId="73CEB32F" w:rsidR="00003522" w:rsidRPr="0030190F" w:rsidRDefault="00003522" w:rsidP="00003522">
      <w:pPr>
        <w:rPr>
          <w:b/>
          <w:bCs/>
        </w:rPr>
      </w:pPr>
      <w:r w:rsidRPr="0030190F">
        <w:rPr>
          <w:b/>
          <w:bCs/>
        </w:rPr>
        <w:t>PopByState20</w:t>
      </w:r>
      <w:r>
        <w:rPr>
          <w:b/>
          <w:bCs/>
        </w:rPr>
        <w:t>0</w:t>
      </w:r>
      <w:r w:rsidRPr="0030190F">
        <w:rPr>
          <w:b/>
          <w:bCs/>
        </w:rPr>
        <w:t>0</w:t>
      </w:r>
    </w:p>
    <w:tbl>
      <w:tblPr>
        <w:tblStyle w:val="TableGrid"/>
        <w:tblW w:w="0" w:type="auto"/>
        <w:tblLook w:val="04A0" w:firstRow="1" w:lastRow="0" w:firstColumn="1" w:lastColumn="0" w:noHBand="0" w:noVBand="1"/>
      </w:tblPr>
      <w:tblGrid>
        <w:gridCol w:w="4675"/>
        <w:gridCol w:w="4675"/>
      </w:tblGrid>
      <w:tr w:rsidR="00003522" w:rsidRPr="00E5720D" w14:paraId="6E37F273" w14:textId="77777777" w:rsidTr="00586D7E">
        <w:tc>
          <w:tcPr>
            <w:tcW w:w="4675" w:type="dxa"/>
          </w:tcPr>
          <w:p w14:paraId="0228C247" w14:textId="77777777" w:rsidR="00003522" w:rsidRPr="00E5720D" w:rsidRDefault="00003522" w:rsidP="00586D7E">
            <w:pPr>
              <w:jc w:val="center"/>
              <w:rPr>
                <w:b/>
                <w:bCs/>
              </w:rPr>
            </w:pPr>
            <w:r w:rsidRPr="00E5720D">
              <w:rPr>
                <w:b/>
                <w:bCs/>
              </w:rPr>
              <w:t>File</w:t>
            </w:r>
          </w:p>
        </w:tc>
        <w:tc>
          <w:tcPr>
            <w:tcW w:w="4675" w:type="dxa"/>
          </w:tcPr>
          <w:p w14:paraId="70B1C0A2" w14:textId="77777777" w:rsidR="00003522" w:rsidRPr="00E5720D" w:rsidRDefault="00003522" w:rsidP="00586D7E">
            <w:pPr>
              <w:jc w:val="center"/>
              <w:rPr>
                <w:b/>
                <w:bCs/>
              </w:rPr>
            </w:pPr>
            <w:r w:rsidRPr="00E5720D">
              <w:rPr>
                <w:b/>
                <w:bCs/>
              </w:rPr>
              <w:t>Transformation</w:t>
            </w:r>
          </w:p>
        </w:tc>
      </w:tr>
      <w:tr w:rsidR="00003522" w14:paraId="5D126D62" w14:textId="77777777" w:rsidTr="00586D7E">
        <w:tc>
          <w:tcPr>
            <w:tcW w:w="4675" w:type="dxa"/>
          </w:tcPr>
          <w:p w14:paraId="735D1066" w14:textId="30162C53" w:rsidR="00003522" w:rsidRDefault="00003522" w:rsidP="00586D7E">
            <w:r w:rsidRPr="0030190F">
              <w:t>population_by_zip_20</w:t>
            </w:r>
            <w:r>
              <w:t>0</w:t>
            </w:r>
            <w:r w:rsidRPr="0030190F">
              <w:t>0.csv</w:t>
            </w:r>
          </w:p>
        </w:tc>
        <w:tc>
          <w:tcPr>
            <w:tcW w:w="4675" w:type="dxa"/>
          </w:tcPr>
          <w:p w14:paraId="544B052D" w14:textId="5DAF3462" w:rsidR="00003522" w:rsidRDefault="00003522" w:rsidP="00586D7E">
            <w:r>
              <w:t xml:space="preserve">Change Type of ‘population’ to </w:t>
            </w:r>
            <w:r>
              <w:t>Whole Number</w:t>
            </w:r>
            <w:r>
              <w:t xml:space="preserve"> </w:t>
            </w:r>
          </w:p>
        </w:tc>
      </w:tr>
      <w:tr w:rsidR="00003522" w14:paraId="34F854E5" w14:textId="77777777" w:rsidTr="00586D7E">
        <w:tc>
          <w:tcPr>
            <w:tcW w:w="4675" w:type="dxa"/>
          </w:tcPr>
          <w:p w14:paraId="26FB20DE" w14:textId="25797157" w:rsidR="00003522" w:rsidRDefault="00003522" w:rsidP="00586D7E"/>
        </w:tc>
        <w:tc>
          <w:tcPr>
            <w:tcW w:w="4675" w:type="dxa"/>
          </w:tcPr>
          <w:p w14:paraId="0B28BD71" w14:textId="2A9469EA" w:rsidR="00003522" w:rsidRDefault="00003522" w:rsidP="00586D7E">
            <w:r>
              <w:t xml:space="preserve">Filter ‘gender’ by &lt;blank&gt; to show only the total population for that zip code </w:t>
            </w:r>
          </w:p>
        </w:tc>
      </w:tr>
      <w:tr w:rsidR="00003522" w14:paraId="0A905696" w14:textId="77777777" w:rsidTr="00586D7E">
        <w:tc>
          <w:tcPr>
            <w:tcW w:w="4675" w:type="dxa"/>
          </w:tcPr>
          <w:p w14:paraId="35DD9B8D" w14:textId="77777777" w:rsidR="00003522" w:rsidRDefault="00003522" w:rsidP="00586D7E"/>
        </w:tc>
        <w:tc>
          <w:tcPr>
            <w:tcW w:w="4675" w:type="dxa"/>
          </w:tcPr>
          <w:p w14:paraId="11A53935" w14:textId="6ACADE23" w:rsidR="00003522" w:rsidRDefault="00003522" w:rsidP="00586D7E">
            <w:r>
              <w:t>Removed Column ‘gender’, ‘</w:t>
            </w:r>
            <w:proofErr w:type="spellStart"/>
            <w:r>
              <w:t>minimum_age</w:t>
            </w:r>
            <w:proofErr w:type="spellEnd"/>
            <w:r>
              <w:t>’,  ‘</w:t>
            </w:r>
            <w:proofErr w:type="spellStart"/>
            <w:r>
              <w:t>maximum_age</w:t>
            </w:r>
            <w:proofErr w:type="spellEnd"/>
            <w:r>
              <w:t>’, and ‘</w:t>
            </w:r>
            <w:proofErr w:type="spellStart"/>
            <w:r>
              <w:t>geo_id</w:t>
            </w:r>
            <w:proofErr w:type="spellEnd"/>
            <w:r>
              <w:t xml:space="preserve">’. </w:t>
            </w:r>
          </w:p>
        </w:tc>
      </w:tr>
      <w:tr w:rsidR="00003522" w14:paraId="7FB4EBBC" w14:textId="77777777" w:rsidTr="00586D7E">
        <w:tc>
          <w:tcPr>
            <w:tcW w:w="4675" w:type="dxa"/>
          </w:tcPr>
          <w:p w14:paraId="5E567209" w14:textId="03B8D9C2" w:rsidR="00003522" w:rsidRDefault="00003522" w:rsidP="00586D7E">
            <w:r w:rsidRPr="005A734D">
              <w:t>zipcode20</w:t>
            </w:r>
            <w:r>
              <w:t>05</w:t>
            </w:r>
            <w:r w:rsidRPr="005A734D">
              <w:t>.csv</w:t>
            </w:r>
          </w:p>
        </w:tc>
        <w:tc>
          <w:tcPr>
            <w:tcW w:w="4675" w:type="dxa"/>
          </w:tcPr>
          <w:p w14:paraId="3561B04B" w14:textId="7660E66A" w:rsidR="00003522" w:rsidRDefault="00003522" w:rsidP="00586D7E">
            <w:r>
              <w:t>Add Column ‘</w:t>
            </w:r>
            <w:proofErr w:type="spellStart"/>
            <w:r>
              <w:t>zipcode_text</w:t>
            </w:r>
            <w:proofErr w:type="spellEnd"/>
            <w:r>
              <w:t xml:space="preserve">’ the converts the </w:t>
            </w:r>
            <w:proofErr w:type="spellStart"/>
            <w:r>
              <w:t>zipcode</w:t>
            </w:r>
            <w:proofErr w:type="spellEnd"/>
            <w:r>
              <w:t xml:space="preserve"> to text adding the leading zeros. </w:t>
            </w:r>
            <w:proofErr w:type="spellStart"/>
            <w:r w:rsidRPr="00B91D71">
              <w:t>Number.ToText</w:t>
            </w:r>
            <w:proofErr w:type="spellEnd"/>
            <w:r w:rsidRPr="00B91D71">
              <w:t>([</w:t>
            </w:r>
            <w:proofErr w:type="spellStart"/>
            <w:r w:rsidRPr="00B91D71">
              <w:t>zipcode</w:t>
            </w:r>
            <w:proofErr w:type="spellEnd"/>
            <w:r w:rsidRPr="00B91D71">
              <w:t>], "00000")</w:t>
            </w:r>
          </w:p>
        </w:tc>
      </w:tr>
      <w:tr w:rsidR="00003522" w14:paraId="6D9614E3" w14:textId="77777777" w:rsidTr="00586D7E">
        <w:tc>
          <w:tcPr>
            <w:tcW w:w="4675" w:type="dxa"/>
          </w:tcPr>
          <w:p w14:paraId="5AC477DE" w14:textId="7E7471C1" w:rsidR="00003522" w:rsidRDefault="00003522" w:rsidP="00586D7E"/>
        </w:tc>
        <w:tc>
          <w:tcPr>
            <w:tcW w:w="4675" w:type="dxa"/>
          </w:tcPr>
          <w:p w14:paraId="3E376121" w14:textId="441E1430" w:rsidR="00003522" w:rsidRDefault="00003522" w:rsidP="00586D7E">
            <w:r>
              <w:t>Remove Duplicates in ‘</w:t>
            </w:r>
            <w:proofErr w:type="spellStart"/>
            <w:r>
              <w:t>zipcode_text</w:t>
            </w:r>
            <w:proofErr w:type="spellEnd"/>
            <w:r>
              <w:t>’</w:t>
            </w:r>
          </w:p>
        </w:tc>
      </w:tr>
      <w:tr w:rsidR="00003522" w14:paraId="7ABE5841" w14:textId="77777777" w:rsidTr="00586D7E">
        <w:tc>
          <w:tcPr>
            <w:tcW w:w="4675" w:type="dxa"/>
          </w:tcPr>
          <w:p w14:paraId="31AC49DE" w14:textId="77777777" w:rsidR="00003522" w:rsidRDefault="00003522" w:rsidP="00586D7E"/>
        </w:tc>
        <w:tc>
          <w:tcPr>
            <w:tcW w:w="4675" w:type="dxa"/>
          </w:tcPr>
          <w:p w14:paraId="399A97CD" w14:textId="06DC0E8C" w:rsidR="00003522" w:rsidRDefault="00003522" w:rsidP="00586D7E">
            <w:r>
              <w:t>Removed Columns – All IRS return data</w:t>
            </w:r>
          </w:p>
        </w:tc>
      </w:tr>
      <w:tr w:rsidR="001948C5" w14:paraId="3B7AB522" w14:textId="77777777" w:rsidTr="00586D7E">
        <w:tc>
          <w:tcPr>
            <w:tcW w:w="4675" w:type="dxa"/>
          </w:tcPr>
          <w:p w14:paraId="734CAC12" w14:textId="77777777" w:rsidR="001948C5" w:rsidRDefault="001948C5" w:rsidP="00586D7E"/>
        </w:tc>
        <w:tc>
          <w:tcPr>
            <w:tcW w:w="4675" w:type="dxa"/>
          </w:tcPr>
          <w:p w14:paraId="5F72357C" w14:textId="53BAC021" w:rsidR="001948C5" w:rsidRDefault="001948C5" w:rsidP="00586D7E">
            <w:r>
              <w:t>Removed Column ‘</w:t>
            </w:r>
            <w:proofErr w:type="spellStart"/>
            <w:r>
              <w:t>zipcode</w:t>
            </w:r>
            <w:proofErr w:type="spellEnd"/>
            <w:r>
              <w:t>’</w:t>
            </w:r>
          </w:p>
        </w:tc>
      </w:tr>
      <w:tr w:rsidR="001948C5" w14:paraId="5BF2F14D" w14:textId="77777777" w:rsidTr="00586D7E">
        <w:tc>
          <w:tcPr>
            <w:tcW w:w="4675" w:type="dxa"/>
          </w:tcPr>
          <w:p w14:paraId="6D83A015" w14:textId="6F5D0513" w:rsidR="001948C5" w:rsidRDefault="001948C5" w:rsidP="00586D7E">
            <w:r>
              <w:lastRenderedPageBreak/>
              <w:t>PopByState20</w:t>
            </w:r>
            <w:r>
              <w:t>0</w:t>
            </w:r>
            <w:r>
              <w:t>0</w:t>
            </w:r>
          </w:p>
        </w:tc>
        <w:tc>
          <w:tcPr>
            <w:tcW w:w="4675" w:type="dxa"/>
          </w:tcPr>
          <w:p w14:paraId="6DA13173" w14:textId="0EF16D03" w:rsidR="001948C5" w:rsidRDefault="001948C5" w:rsidP="00586D7E">
            <w:r>
              <w:t>Merge zipcode200</w:t>
            </w:r>
            <w:r>
              <w:t>5</w:t>
            </w:r>
            <w:r>
              <w:t>.csv with population_by_zip_20</w:t>
            </w:r>
            <w:r>
              <w:t>0</w:t>
            </w:r>
            <w:r>
              <w:t>0.csv with a Left Join on the</w:t>
            </w:r>
            <w:r>
              <w:t xml:space="preserve"> ‘</w:t>
            </w:r>
            <w:proofErr w:type="spellStart"/>
            <w:r>
              <w:t>zipcode</w:t>
            </w:r>
            <w:proofErr w:type="spellEnd"/>
            <w:r>
              <w:t>’ and</w:t>
            </w:r>
            <w:r>
              <w:t xml:space="preserve"> ‘</w:t>
            </w:r>
            <w:proofErr w:type="spellStart"/>
            <w:r>
              <w:t>zipcode_text</w:t>
            </w:r>
            <w:proofErr w:type="spellEnd"/>
            <w:r>
              <w:t xml:space="preserve">’ columns. </w:t>
            </w:r>
          </w:p>
        </w:tc>
      </w:tr>
      <w:tr w:rsidR="001948C5" w14:paraId="07E4EA53" w14:textId="77777777" w:rsidTr="00586D7E">
        <w:tc>
          <w:tcPr>
            <w:tcW w:w="4675" w:type="dxa"/>
          </w:tcPr>
          <w:p w14:paraId="121FFFCD" w14:textId="76515ABD" w:rsidR="001948C5" w:rsidRDefault="001948C5" w:rsidP="00586D7E"/>
        </w:tc>
        <w:tc>
          <w:tcPr>
            <w:tcW w:w="4675" w:type="dxa"/>
          </w:tcPr>
          <w:p w14:paraId="70A5135E" w14:textId="3500A9EE" w:rsidR="001948C5" w:rsidRDefault="001948C5" w:rsidP="00586D7E">
            <w:r>
              <w:t>Expand ‘population_by_zip_20</w:t>
            </w:r>
            <w:r>
              <w:t>0</w:t>
            </w:r>
            <w:r>
              <w:t>0’ table to include only population. Creates a ‘population_by_zip_20</w:t>
            </w:r>
            <w:r>
              <w:t>0</w:t>
            </w:r>
            <w:r>
              <w:t>0.population’ column.</w:t>
            </w:r>
          </w:p>
        </w:tc>
      </w:tr>
      <w:tr w:rsidR="001948C5" w14:paraId="155154C0" w14:textId="77777777" w:rsidTr="00586D7E">
        <w:tc>
          <w:tcPr>
            <w:tcW w:w="4675" w:type="dxa"/>
          </w:tcPr>
          <w:p w14:paraId="73FE184A" w14:textId="33C760CA" w:rsidR="001948C5" w:rsidRDefault="001948C5" w:rsidP="00586D7E"/>
        </w:tc>
        <w:tc>
          <w:tcPr>
            <w:tcW w:w="4675" w:type="dxa"/>
          </w:tcPr>
          <w:p w14:paraId="75F6BA2D" w14:textId="0C240976" w:rsidR="001948C5" w:rsidRDefault="001948C5" w:rsidP="00586D7E">
            <w:r>
              <w:t>Group By ‘state’ to new column ‘</w:t>
            </w:r>
            <w:proofErr w:type="spellStart"/>
            <w:r>
              <w:t>StateSum</w:t>
            </w:r>
            <w:proofErr w:type="spellEnd"/>
            <w:r>
              <w:t xml:space="preserve">’, operation is Sum on column ‘population_by_zip_2010.population’. This creates the total population by state by adding the population for all </w:t>
            </w:r>
            <w:proofErr w:type="spellStart"/>
            <w:r>
              <w:t>zipcodes</w:t>
            </w:r>
            <w:proofErr w:type="spellEnd"/>
            <w:r>
              <w:t xml:space="preserve"> in each state.</w:t>
            </w:r>
          </w:p>
        </w:tc>
      </w:tr>
    </w:tbl>
    <w:p w14:paraId="472E5026" w14:textId="19082D2B" w:rsidR="00003522" w:rsidRDefault="00003522" w:rsidP="00003522"/>
    <w:p w14:paraId="69B986DC" w14:textId="3EB871A1" w:rsidR="0075386E" w:rsidRDefault="00E17082" w:rsidP="00003522">
      <w:r>
        <w:rPr>
          <w:noProof/>
        </w:rPr>
        <w:drawing>
          <wp:inline distT="0" distB="0" distL="0" distR="0" wp14:anchorId="092FC590" wp14:editId="19892E0D">
            <wp:extent cx="5943600" cy="560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600700"/>
                    </a:xfrm>
                    <a:prstGeom prst="rect">
                      <a:avLst/>
                    </a:prstGeom>
                    <a:noFill/>
                    <a:ln>
                      <a:noFill/>
                    </a:ln>
                  </pic:spPr>
                </pic:pic>
              </a:graphicData>
            </a:graphic>
          </wp:inline>
        </w:drawing>
      </w:r>
    </w:p>
    <w:p w14:paraId="34CDABB9" w14:textId="77777777" w:rsidR="0075386E" w:rsidRDefault="0075386E" w:rsidP="00174EFF">
      <w:pPr>
        <w:rPr>
          <w:b/>
          <w:bCs/>
        </w:rPr>
      </w:pPr>
    </w:p>
    <w:p w14:paraId="223433C4" w14:textId="5DF5ABD3" w:rsidR="00B46258" w:rsidRDefault="00B46258" w:rsidP="00E17082">
      <w:pPr>
        <w:pStyle w:val="Heading1"/>
        <w:jc w:val="center"/>
      </w:pPr>
      <w:r>
        <w:lastRenderedPageBreak/>
        <w:t>Load</w:t>
      </w:r>
    </w:p>
    <w:p w14:paraId="4E1BAC85" w14:textId="353F6E16" w:rsidR="007D330D" w:rsidRDefault="007D330D" w:rsidP="007D330D">
      <w:pPr>
        <w:pStyle w:val="ListParagraph"/>
      </w:pPr>
      <w:r>
        <w:t xml:space="preserve">Follow these pseudo-code steps to load the </w:t>
      </w:r>
      <w:r w:rsidRPr="007D330D">
        <w:t>Behavioral_Risk_Factor_Data__Health-Related_Quality_of_Life__HRQOL_.csv</w:t>
      </w:r>
      <w:r>
        <w:t xml:space="preserve"> into a SQL relational database constructed with the data tables in the diagram above.</w:t>
      </w:r>
    </w:p>
    <w:p w14:paraId="5D6F23B2" w14:textId="77777777" w:rsidR="007D330D" w:rsidRDefault="007D330D" w:rsidP="007D330D">
      <w:pPr>
        <w:pStyle w:val="ListParagraph"/>
      </w:pPr>
    </w:p>
    <w:p w14:paraId="63A5816B" w14:textId="381D10D6" w:rsidR="00E17082" w:rsidRDefault="00E17082" w:rsidP="00E17082">
      <w:pPr>
        <w:pStyle w:val="ListParagraph"/>
        <w:numPr>
          <w:ilvl w:val="0"/>
          <w:numId w:val="1"/>
        </w:numPr>
      </w:pPr>
      <w:r>
        <w:t>Load the CSV file</w:t>
      </w:r>
    </w:p>
    <w:p w14:paraId="52F9CD7E" w14:textId="50F9D699" w:rsidR="00B46258" w:rsidRDefault="00E17082" w:rsidP="00E17082">
      <w:pPr>
        <w:pStyle w:val="ListParagraph"/>
        <w:numPr>
          <w:ilvl w:val="0"/>
          <w:numId w:val="1"/>
        </w:numPr>
      </w:pPr>
      <w:r>
        <w:t xml:space="preserve">Find unique </w:t>
      </w:r>
      <w:proofErr w:type="spellStart"/>
      <w:r>
        <w:t>Locationids</w:t>
      </w:r>
      <w:proofErr w:type="spellEnd"/>
      <w:r>
        <w:t xml:space="preserve"> in the CSV file.</w:t>
      </w:r>
    </w:p>
    <w:p w14:paraId="012EEC69" w14:textId="78514B85" w:rsidR="00E17082" w:rsidRDefault="00E17082" w:rsidP="00E17082">
      <w:pPr>
        <w:pStyle w:val="ListParagraph"/>
        <w:numPr>
          <w:ilvl w:val="0"/>
          <w:numId w:val="1"/>
        </w:numPr>
      </w:pPr>
      <w:r>
        <w:t>Configure to allow setting IDs</w:t>
      </w:r>
    </w:p>
    <w:p w14:paraId="61CB1637" w14:textId="50313C12" w:rsidR="00E17082" w:rsidRDefault="00E17082" w:rsidP="00E17082">
      <w:pPr>
        <w:pStyle w:val="ListParagraph"/>
        <w:numPr>
          <w:ilvl w:val="0"/>
          <w:numId w:val="1"/>
        </w:numPr>
      </w:pPr>
      <w:r>
        <w:t>Load</w:t>
      </w:r>
      <w:r w:rsidR="00312840">
        <w:t xml:space="preserve"> </w:t>
      </w:r>
      <w:r w:rsidR="00312840">
        <w:t>all</w:t>
      </w:r>
      <w:r>
        <w:t xml:space="preserve"> </w:t>
      </w:r>
      <w:proofErr w:type="spellStart"/>
      <w:r>
        <w:t>LocationID</w:t>
      </w:r>
      <w:proofErr w:type="spellEnd"/>
      <w:r>
        <w:t xml:space="preserve">, </w:t>
      </w:r>
      <w:proofErr w:type="spellStart"/>
      <w:r>
        <w:t>GeoLocation</w:t>
      </w:r>
      <w:proofErr w:type="spellEnd"/>
      <w:r>
        <w:t xml:space="preserve">, </w:t>
      </w:r>
      <w:proofErr w:type="spellStart"/>
      <w:r>
        <w:t>LocationAbbr</w:t>
      </w:r>
      <w:proofErr w:type="spellEnd"/>
      <w:r>
        <w:t xml:space="preserve">, and </w:t>
      </w:r>
      <w:proofErr w:type="spellStart"/>
      <w:r>
        <w:t>LocationDesc</w:t>
      </w:r>
      <w:proofErr w:type="spellEnd"/>
      <w:r>
        <w:t xml:space="preserve"> from the file into the Location table.</w:t>
      </w:r>
    </w:p>
    <w:p w14:paraId="4C457871" w14:textId="60239AE3" w:rsidR="00E17082" w:rsidRDefault="00E17082" w:rsidP="00E17082">
      <w:pPr>
        <w:pStyle w:val="ListParagraph"/>
        <w:numPr>
          <w:ilvl w:val="0"/>
          <w:numId w:val="1"/>
        </w:numPr>
      </w:pPr>
      <w:r>
        <w:t xml:space="preserve">Find unique </w:t>
      </w:r>
      <w:proofErr w:type="spellStart"/>
      <w:r>
        <w:t>Topicids</w:t>
      </w:r>
      <w:proofErr w:type="spellEnd"/>
      <w:r>
        <w:t xml:space="preserve"> in the CSV file.</w:t>
      </w:r>
    </w:p>
    <w:p w14:paraId="169CE7F1" w14:textId="3D0E3FB3" w:rsidR="00E17082" w:rsidRPr="00B46258" w:rsidRDefault="00E17082" w:rsidP="00E17082">
      <w:pPr>
        <w:pStyle w:val="ListParagraph"/>
        <w:numPr>
          <w:ilvl w:val="0"/>
          <w:numId w:val="1"/>
        </w:numPr>
      </w:pPr>
      <w:r>
        <w:t xml:space="preserve">Load </w:t>
      </w:r>
      <w:r w:rsidR="00312840">
        <w:t xml:space="preserve">all </w:t>
      </w:r>
      <w:proofErr w:type="spellStart"/>
      <w:r w:rsidR="0073208B">
        <w:t>Topicid</w:t>
      </w:r>
      <w:proofErr w:type="spellEnd"/>
      <w:r>
        <w:t xml:space="preserve">, and </w:t>
      </w:r>
      <w:r w:rsidR="0073208B">
        <w:t>Topic</w:t>
      </w:r>
      <w:r>
        <w:t xml:space="preserve"> from the file into the </w:t>
      </w:r>
      <w:r w:rsidR="0073208B">
        <w:t>Topic</w:t>
      </w:r>
      <w:r>
        <w:t xml:space="preserve"> table</w:t>
      </w:r>
      <w:r w:rsidR="0073208B">
        <w:t xml:space="preserve"> with Topic going to ‘Name’ in the table</w:t>
      </w:r>
      <w:r>
        <w:t>.</w:t>
      </w:r>
    </w:p>
    <w:p w14:paraId="260FC2D4" w14:textId="1BAA8726" w:rsidR="00E17082" w:rsidRDefault="00E17082" w:rsidP="00E17082">
      <w:pPr>
        <w:pStyle w:val="ListParagraph"/>
        <w:numPr>
          <w:ilvl w:val="0"/>
          <w:numId w:val="1"/>
        </w:numPr>
      </w:pPr>
      <w:r>
        <w:t xml:space="preserve">Find unique </w:t>
      </w:r>
      <w:proofErr w:type="spellStart"/>
      <w:r w:rsidR="0073208B">
        <w:t>Questionids</w:t>
      </w:r>
      <w:proofErr w:type="spellEnd"/>
      <w:r>
        <w:t xml:space="preserve"> in the CSV file.</w:t>
      </w:r>
    </w:p>
    <w:p w14:paraId="5C39BDB0" w14:textId="28BB85F1" w:rsidR="00E17082" w:rsidRDefault="00E17082" w:rsidP="00E17082">
      <w:pPr>
        <w:pStyle w:val="ListParagraph"/>
        <w:numPr>
          <w:ilvl w:val="0"/>
          <w:numId w:val="1"/>
        </w:numPr>
      </w:pPr>
      <w:r>
        <w:t xml:space="preserve">Load </w:t>
      </w:r>
      <w:r w:rsidR="00312840">
        <w:t xml:space="preserve">all </w:t>
      </w:r>
      <w:proofErr w:type="spellStart"/>
      <w:r w:rsidR="0073208B">
        <w:t>QuestionID</w:t>
      </w:r>
      <w:proofErr w:type="spellEnd"/>
      <w:r>
        <w:t xml:space="preserve">, and </w:t>
      </w:r>
      <w:r w:rsidR="0073208B">
        <w:t>Question</w:t>
      </w:r>
      <w:r>
        <w:t xml:space="preserve"> from the file into the </w:t>
      </w:r>
      <w:r w:rsidR="0073208B">
        <w:t>Question</w:t>
      </w:r>
      <w:r>
        <w:t xml:space="preserve"> </w:t>
      </w:r>
      <w:r w:rsidR="0073208B">
        <w:t>table</w:t>
      </w:r>
      <w:r>
        <w:t>.</w:t>
      </w:r>
    </w:p>
    <w:p w14:paraId="79A622B2" w14:textId="580CE251" w:rsidR="00E17082" w:rsidRDefault="00E17082" w:rsidP="00E17082">
      <w:pPr>
        <w:pStyle w:val="ListParagraph"/>
        <w:numPr>
          <w:ilvl w:val="0"/>
          <w:numId w:val="1"/>
        </w:numPr>
      </w:pPr>
      <w:r>
        <w:t xml:space="preserve">Find unique </w:t>
      </w:r>
      <w:proofErr w:type="spellStart"/>
      <w:r w:rsidR="0073208B">
        <w:t>BreakOutids</w:t>
      </w:r>
      <w:proofErr w:type="spellEnd"/>
      <w:r>
        <w:t xml:space="preserve"> in the CSV file.</w:t>
      </w:r>
    </w:p>
    <w:p w14:paraId="62432012" w14:textId="1D71905A" w:rsidR="00E17082" w:rsidRPr="00B46258" w:rsidRDefault="00E17082" w:rsidP="00E17082">
      <w:pPr>
        <w:pStyle w:val="ListParagraph"/>
        <w:numPr>
          <w:ilvl w:val="0"/>
          <w:numId w:val="1"/>
        </w:numPr>
      </w:pPr>
      <w:r>
        <w:t xml:space="preserve">Load </w:t>
      </w:r>
      <w:r w:rsidR="00312840">
        <w:t xml:space="preserve">all </w:t>
      </w:r>
      <w:proofErr w:type="spellStart"/>
      <w:r w:rsidR="0073208B">
        <w:t>BreakOutId</w:t>
      </w:r>
      <w:proofErr w:type="spellEnd"/>
      <w:r>
        <w:t>,</w:t>
      </w:r>
      <w:r w:rsidR="0073208B">
        <w:t xml:space="preserve"> and </w:t>
      </w:r>
      <w:proofErr w:type="spellStart"/>
      <w:r w:rsidR="0073208B">
        <w:t>Break_Out</w:t>
      </w:r>
      <w:proofErr w:type="spellEnd"/>
      <w:r w:rsidR="0073208B">
        <w:t xml:space="preserve"> </w:t>
      </w:r>
      <w:r>
        <w:t xml:space="preserve">from the file into the </w:t>
      </w:r>
      <w:proofErr w:type="spellStart"/>
      <w:r w:rsidR="0073208B">
        <w:t>Break_Out</w:t>
      </w:r>
      <w:proofErr w:type="spellEnd"/>
      <w:r>
        <w:t xml:space="preserve"> table</w:t>
      </w:r>
      <w:r w:rsidR="0073208B">
        <w:t xml:space="preserve"> with </w:t>
      </w:r>
      <w:proofErr w:type="spellStart"/>
      <w:r w:rsidR="0073208B">
        <w:t>Break_Out</w:t>
      </w:r>
      <w:proofErr w:type="spellEnd"/>
      <w:r w:rsidR="0073208B">
        <w:t xml:space="preserve"> going into the Name field in the table</w:t>
      </w:r>
      <w:r>
        <w:t>.</w:t>
      </w:r>
    </w:p>
    <w:p w14:paraId="44323286" w14:textId="7E7EC450" w:rsidR="00E17082" w:rsidRDefault="00E17082" w:rsidP="00E17082">
      <w:pPr>
        <w:pStyle w:val="ListParagraph"/>
        <w:numPr>
          <w:ilvl w:val="0"/>
          <w:numId w:val="1"/>
        </w:numPr>
      </w:pPr>
      <w:r>
        <w:t xml:space="preserve">Find unique </w:t>
      </w:r>
      <w:proofErr w:type="spellStart"/>
      <w:r w:rsidR="0073208B">
        <w:t>CategoryIDs</w:t>
      </w:r>
      <w:proofErr w:type="spellEnd"/>
      <w:r>
        <w:t xml:space="preserve"> in the CSV file.</w:t>
      </w:r>
    </w:p>
    <w:p w14:paraId="2777FB44" w14:textId="6699234E" w:rsidR="0073208B" w:rsidRDefault="00E17082" w:rsidP="00156314">
      <w:pPr>
        <w:pStyle w:val="ListParagraph"/>
        <w:numPr>
          <w:ilvl w:val="0"/>
          <w:numId w:val="1"/>
        </w:numPr>
      </w:pPr>
      <w:r>
        <w:t xml:space="preserve">Load </w:t>
      </w:r>
      <w:r w:rsidR="00312840">
        <w:t xml:space="preserve">all </w:t>
      </w:r>
      <w:proofErr w:type="spellStart"/>
      <w:r w:rsidR="0073208B">
        <w:t>CategoryID</w:t>
      </w:r>
      <w:proofErr w:type="spellEnd"/>
      <w:r>
        <w:t xml:space="preserve">, and </w:t>
      </w:r>
      <w:r w:rsidR="0073208B">
        <w:t>Category</w:t>
      </w:r>
      <w:r>
        <w:t xml:space="preserve"> from the file into the </w:t>
      </w:r>
      <w:r w:rsidR="0073208B">
        <w:t>Category</w:t>
      </w:r>
      <w:r>
        <w:t xml:space="preserve"> table</w:t>
      </w:r>
      <w:r w:rsidR="00156314">
        <w:t xml:space="preserve"> with Category going into the Name field in the table. Note, there is only one Category in this file</w:t>
      </w:r>
      <w:r>
        <w:t>.</w:t>
      </w:r>
    </w:p>
    <w:p w14:paraId="4DC0D487" w14:textId="0F2BA107" w:rsidR="00E17082" w:rsidRDefault="00156314" w:rsidP="00E17082">
      <w:pPr>
        <w:pStyle w:val="ListParagraph"/>
        <w:numPr>
          <w:ilvl w:val="0"/>
          <w:numId w:val="1"/>
        </w:numPr>
      </w:pPr>
      <w:r>
        <w:t xml:space="preserve">Find unique </w:t>
      </w:r>
      <w:proofErr w:type="spellStart"/>
      <w:r>
        <w:t>BreakOutCategoryIDs</w:t>
      </w:r>
      <w:proofErr w:type="spellEnd"/>
      <w:r>
        <w:t xml:space="preserve"> in the CSV file.</w:t>
      </w:r>
    </w:p>
    <w:p w14:paraId="17CD46E9" w14:textId="68A3D65A" w:rsidR="00156314" w:rsidRDefault="00156314" w:rsidP="00E17082">
      <w:pPr>
        <w:pStyle w:val="ListParagraph"/>
        <w:numPr>
          <w:ilvl w:val="0"/>
          <w:numId w:val="1"/>
        </w:numPr>
      </w:pPr>
      <w:r>
        <w:t xml:space="preserve">Load </w:t>
      </w:r>
      <w:r w:rsidR="00312840">
        <w:t>all</w:t>
      </w:r>
      <w:r>
        <w:t xml:space="preserve"> </w:t>
      </w:r>
      <w:proofErr w:type="spellStart"/>
      <w:r>
        <w:t>BreakOutCategoryID</w:t>
      </w:r>
      <w:proofErr w:type="spellEnd"/>
      <w:r>
        <w:t xml:space="preserve">, </w:t>
      </w:r>
      <w:proofErr w:type="spellStart"/>
      <w:r>
        <w:t>BreakOutID</w:t>
      </w:r>
      <w:proofErr w:type="spellEnd"/>
      <w:r>
        <w:t xml:space="preserve">, and </w:t>
      </w:r>
      <w:proofErr w:type="spellStart"/>
      <w:r>
        <w:t>CategoryID</w:t>
      </w:r>
      <w:proofErr w:type="spellEnd"/>
      <w:r>
        <w:t xml:space="preserve"> into the </w:t>
      </w:r>
      <w:proofErr w:type="spellStart"/>
      <w:r>
        <w:t>Break_Out_Category</w:t>
      </w:r>
      <w:proofErr w:type="spellEnd"/>
      <w:r>
        <w:t xml:space="preserve"> table.</w:t>
      </w:r>
    </w:p>
    <w:p w14:paraId="49C00E5E" w14:textId="43DFA14F" w:rsidR="00156314" w:rsidRDefault="00156314" w:rsidP="00E17082">
      <w:pPr>
        <w:pStyle w:val="ListParagraph"/>
        <w:numPr>
          <w:ilvl w:val="0"/>
          <w:numId w:val="1"/>
        </w:numPr>
      </w:pPr>
      <w:r>
        <w:t>Configure to disallow setting IDs</w:t>
      </w:r>
    </w:p>
    <w:p w14:paraId="753C316E" w14:textId="4D005653" w:rsidR="00156314" w:rsidRDefault="005F4395" w:rsidP="00E17082">
      <w:pPr>
        <w:pStyle w:val="ListParagraph"/>
        <w:numPr>
          <w:ilvl w:val="0"/>
          <w:numId w:val="1"/>
        </w:numPr>
      </w:pPr>
      <w:r>
        <w:t>Sort to show all measurements.</w:t>
      </w:r>
    </w:p>
    <w:p w14:paraId="20FC799B" w14:textId="663517B1" w:rsidR="005F4395" w:rsidRPr="00B46258" w:rsidRDefault="005F4395" w:rsidP="00E17082">
      <w:pPr>
        <w:pStyle w:val="ListParagraph"/>
        <w:numPr>
          <w:ilvl w:val="0"/>
          <w:numId w:val="1"/>
        </w:numPr>
      </w:pPr>
      <w:r>
        <w:t xml:space="preserve">Load Year, </w:t>
      </w:r>
      <w:proofErr w:type="spellStart"/>
      <w:r>
        <w:t>DataSource</w:t>
      </w:r>
      <w:proofErr w:type="spellEnd"/>
      <w:r>
        <w:t xml:space="preserve">, </w:t>
      </w:r>
      <w:proofErr w:type="spellStart"/>
      <w:r>
        <w:t>Data_Value_Unit</w:t>
      </w:r>
      <w:proofErr w:type="spellEnd"/>
      <w:r>
        <w:t xml:space="preserve">, </w:t>
      </w:r>
      <w:proofErr w:type="spellStart"/>
      <w:r>
        <w:t>Data_Value_Type</w:t>
      </w:r>
      <w:proofErr w:type="spellEnd"/>
      <w:r>
        <w:t xml:space="preserve">, </w:t>
      </w:r>
      <w:proofErr w:type="spellStart"/>
      <w:r>
        <w:t>DataValue</w:t>
      </w:r>
      <w:proofErr w:type="spellEnd"/>
      <w:r>
        <w:t xml:space="preserve">, </w:t>
      </w:r>
      <w:proofErr w:type="spellStart"/>
      <w:r>
        <w:t>Data_Value_Footnote_Symbol</w:t>
      </w:r>
      <w:proofErr w:type="spellEnd"/>
      <w:r>
        <w:t xml:space="preserve">, </w:t>
      </w:r>
      <w:proofErr w:type="spellStart"/>
      <w:r>
        <w:t>Data_Value_Footnote</w:t>
      </w:r>
      <w:proofErr w:type="spellEnd"/>
      <w:r>
        <w:t xml:space="preserve">, </w:t>
      </w:r>
      <w:proofErr w:type="spellStart"/>
      <w:r>
        <w:t>Data_Value_Std_Err</w:t>
      </w:r>
      <w:proofErr w:type="spellEnd"/>
      <w:r>
        <w:t xml:space="preserve">, </w:t>
      </w:r>
      <w:proofErr w:type="spellStart"/>
      <w:r>
        <w:t>Low_Confidence_Limit</w:t>
      </w:r>
      <w:proofErr w:type="spellEnd"/>
      <w:r>
        <w:t xml:space="preserve">, </w:t>
      </w:r>
      <w:proofErr w:type="spellStart"/>
      <w:r>
        <w:t>Hight_Confidence_Limit</w:t>
      </w:r>
      <w:proofErr w:type="spellEnd"/>
      <w:r>
        <w:t xml:space="preserve">, </w:t>
      </w:r>
      <w:proofErr w:type="spellStart"/>
      <w:r>
        <w:t>Sample_Size</w:t>
      </w:r>
      <w:proofErr w:type="spellEnd"/>
      <w:r>
        <w:t xml:space="preserve">, </w:t>
      </w:r>
      <w:proofErr w:type="spellStart"/>
      <w:r>
        <w:t>LocationID</w:t>
      </w:r>
      <w:proofErr w:type="spellEnd"/>
      <w:r>
        <w:t xml:space="preserve">, </w:t>
      </w:r>
      <w:proofErr w:type="spellStart"/>
      <w:r>
        <w:t>Topicid</w:t>
      </w:r>
      <w:proofErr w:type="spellEnd"/>
      <w:r>
        <w:t xml:space="preserve">, </w:t>
      </w:r>
      <w:proofErr w:type="spellStart"/>
      <w:r>
        <w:t>Questionid</w:t>
      </w:r>
      <w:proofErr w:type="spellEnd"/>
      <w:r>
        <w:t xml:space="preserve">, and </w:t>
      </w:r>
      <w:proofErr w:type="spellStart"/>
      <w:r>
        <w:t>BreakOutCategoryID</w:t>
      </w:r>
      <w:proofErr w:type="spellEnd"/>
      <w:r>
        <w:t xml:space="preserve"> into the Measurement table. </w:t>
      </w:r>
    </w:p>
    <w:p w14:paraId="1F5CF591" w14:textId="2E2EE3E7" w:rsidR="00E17082" w:rsidRDefault="00E17082" w:rsidP="00E17082"/>
    <w:p w14:paraId="57E9DC06" w14:textId="77777777" w:rsidR="00E17082" w:rsidRPr="00B46258" w:rsidRDefault="00E17082" w:rsidP="00E17082"/>
    <w:p w14:paraId="7C74CBFF" w14:textId="5BAC7337" w:rsidR="00174EFF" w:rsidRDefault="00174EFF" w:rsidP="007D330D">
      <w:pPr>
        <w:pStyle w:val="Heading1"/>
        <w:jc w:val="center"/>
      </w:pPr>
      <w:r>
        <w:t>Conclusion</w:t>
      </w:r>
    </w:p>
    <w:p w14:paraId="01CCFB4C" w14:textId="3B29C82A" w:rsidR="00B46258" w:rsidRPr="00B46258" w:rsidRDefault="00BF54CE" w:rsidP="00174EFF">
      <w:r>
        <w:t xml:space="preserve">The data in the </w:t>
      </w:r>
      <w:r w:rsidRPr="00BF54CE">
        <w:t>Behavioral_Risk_Factor_Data__Health-Related_Quality_of_Life__HRQOL_.csv</w:t>
      </w:r>
      <w:r>
        <w:t xml:space="preserve"> is now loaded into Excel in three data tables. </w:t>
      </w:r>
      <w:r w:rsidR="00580894">
        <w:t xml:space="preserve">The data in the </w:t>
      </w:r>
      <w:proofErr w:type="spellStart"/>
      <w:r w:rsidR="00580894" w:rsidRPr="00580894">
        <w:t>Behavioral_Risk_Factor_Data</w:t>
      </w:r>
      <w:proofErr w:type="spellEnd"/>
      <w:r w:rsidR="00580894">
        <w:t xml:space="preserve"> worksheet may require additional manipulation via PivotTables to </w:t>
      </w:r>
      <w:r>
        <w:t xml:space="preserve"> </w:t>
      </w:r>
      <w:r w:rsidR="00580894">
        <w:t xml:space="preserve">facilitate further analysis, but that will be dependent on the graphic and analysis need and left to later steps. The PopByState2010 and PopByState2000 worksheets are now configured for direct use in analysis and display. </w:t>
      </w:r>
    </w:p>
    <w:sectPr w:rsidR="00B46258" w:rsidRPr="00B46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D5BA9"/>
    <w:multiLevelType w:val="hybridMultilevel"/>
    <w:tmpl w:val="06C4EB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tzC0sLQwMTY3NTRV0lEKTi0uzszPAykwrAUAiSyHiCwAAAA="/>
  </w:docVars>
  <w:rsids>
    <w:rsidRoot w:val="00174EFF"/>
    <w:rsid w:val="00003522"/>
    <w:rsid w:val="000312E3"/>
    <w:rsid w:val="000D577E"/>
    <w:rsid w:val="00156314"/>
    <w:rsid w:val="00174EFF"/>
    <w:rsid w:val="001948C5"/>
    <w:rsid w:val="001C5C97"/>
    <w:rsid w:val="00274876"/>
    <w:rsid w:val="0030190F"/>
    <w:rsid w:val="00312840"/>
    <w:rsid w:val="003369A9"/>
    <w:rsid w:val="00376F9E"/>
    <w:rsid w:val="004F6F93"/>
    <w:rsid w:val="0052019B"/>
    <w:rsid w:val="00580894"/>
    <w:rsid w:val="005973E1"/>
    <w:rsid w:val="005A734D"/>
    <w:rsid w:val="005F4395"/>
    <w:rsid w:val="006A0414"/>
    <w:rsid w:val="006E106C"/>
    <w:rsid w:val="0073208B"/>
    <w:rsid w:val="0075386E"/>
    <w:rsid w:val="00775721"/>
    <w:rsid w:val="007A1491"/>
    <w:rsid w:val="007D330D"/>
    <w:rsid w:val="007E7125"/>
    <w:rsid w:val="00831E7A"/>
    <w:rsid w:val="008F702A"/>
    <w:rsid w:val="009041CB"/>
    <w:rsid w:val="00914A60"/>
    <w:rsid w:val="00936F0E"/>
    <w:rsid w:val="00B263DA"/>
    <w:rsid w:val="00B305B9"/>
    <w:rsid w:val="00B46258"/>
    <w:rsid w:val="00B8078A"/>
    <w:rsid w:val="00B91D71"/>
    <w:rsid w:val="00BF54CE"/>
    <w:rsid w:val="00CC5DA5"/>
    <w:rsid w:val="00E17082"/>
    <w:rsid w:val="00E5720D"/>
    <w:rsid w:val="00F23154"/>
    <w:rsid w:val="00F84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26044"/>
  <w15:chartTrackingRefBased/>
  <w15:docId w15:val="{2C5680D9-07D4-44DE-8567-4016EC1D2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73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73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414"/>
    <w:rPr>
      <w:color w:val="0563C1" w:themeColor="hyperlink"/>
      <w:u w:val="single"/>
    </w:rPr>
  </w:style>
  <w:style w:type="character" w:styleId="UnresolvedMention">
    <w:name w:val="Unresolved Mention"/>
    <w:basedOn w:val="DefaultParagraphFont"/>
    <w:uiPriority w:val="99"/>
    <w:semiHidden/>
    <w:unhideWhenUsed/>
    <w:rsid w:val="006A0414"/>
    <w:rPr>
      <w:color w:val="605E5C"/>
      <w:shd w:val="clear" w:color="auto" w:fill="E1DFDD"/>
    </w:rPr>
  </w:style>
  <w:style w:type="character" w:customStyle="1" w:styleId="Heading1Char">
    <w:name w:val="Heading 1 Char"/>
    <w:basedOn w:val="DefaultParagraphFont"/>
    <w:link w:val="Heading1"/>
    <w:uiPriority w:val="9"/>
    <w:rsid w:val="005973E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973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73E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973E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849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7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360843">
      <w:bodyDiv w:val="1"/>
      <w:marLeft w:val="0"/>
      <w:marRight w:val="0"/>
      <w:marTop w:val="0"/>
      <w:marBottom w:val="0"/>
      <w:divBdr>
        <w:top w:val="none" w:sz="0" w:space="0" w:color="auto"/>
        <w:left w:val="none" w:sz="0" w:space="0" w:color="auto"/>
        <w:bottom w:val="none" w:sz="0" w:space="0" w:color="auto"/>
        <w:right w:val="none" w:sz="0" w:space="0" w:color="auto"/>
      </w:divBdr>
    </w:div>
    <w:div w:id="91358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5</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tkiewicz</dc:creator>
  <cp:keywords/>
  <dc:description/>
  <cp:lastModifiedBy>Darrell Gerber</cp:lastModifiedBy>
  <cp:revision>20</cp:revision>
  <dcterms:created xsi:type="dcterms:W3CDTF">2021-08-03T18:10:00Z</dcterms:created>
  <dcterms:modified xsi:type="dcterms:W3CDTF">2021-12-15T00:43:00Z</dcterms:modified>
</cp:coreProperties>
</file>